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22229" w:rsidRDefault="00F22229" w:rsidP="00531A81">
      <w:pPr>
        <w:jc w:val="center"/>
        <w:rPr>
          <w:b/>
          <w:lang w:val="en-US"/>
        </w:rPr>
      </w:pPr>
    </w:p>
    <w:p w:rsidR="00531A81" w:rsidRPr="00C6037C" w:rsidRDefault="00531A81" w:rsidP="00531A81">
      <w:pPr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C6037C">
        <w:rPr>
          <w:rFonts w:ascii="Times New Roman" w:hAnsi="Times New Roman" w:cs="Times New Roman"/>
          <w:b/>
          <w:sz w:val="24"/>
          <w:szCs w:val="24"/>
          <w:lang w:val="en-US"/>
        </w:rPr>
        <w:t>AUTHOR AND CO-AUTHOR</w:t>
      </w:r>
      <w:r w:rsidR="00431363">
        <w:rPr>
          <w:rFonts w:ascii="Times New Roman" w:hAnsi="Times New Roman" w:cs="Times New Roman"/>
          <w:b/>
          <w:sz w:val="24"/>
          <w:szCs w:val="24"/>
          <w:lang w:val="en-US"/>
        </w:rPr>
        <w:t>(S)</w:t>
      </w:r>
      <w:r w:rsidRPr="00C6037C">
        <w:rPr>
          <w:rFonts w:ascii="Times New Roman" w:hAnsi="Times New Roman" w:cs="Times New Roman"/>
          <w:b/>
          <w:sz w:val="24"/>
          <w:szCs w:val="24"/>
          <w:lang w:val="en-US"/>
        </w:rPr>
        <w:t xml:space="preserve"> INFORMATION</w:t>
      </w:r>
    </w:p>
    <w:p w:rsidR="00531A81" w:rsidRPr="003146EF" w:rsidRDefault="00531A81" w:rsidP="00531A81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3146EF">
        <w:rPr>
          <w:rFonts w:ascii="Times New Roman" w:hAnsi="Times New Roman" w:cs="Times New Roman"/>
          <w:sz w:val="24"/>
          <w:szCs w:val="24"/>
          <w:lang w:val="en-US"/>
        </w:rPr>
        <w:t xml:space="preserve">Dear </w:t>
      </w:r>
      <w:r w:rsidR="00CD4423">
        <w:rPr>
          <w:rFonts w:ascii="Times New Roman" w:hAnsi="Times New Roman" w:cs="Times New Roman"/>
          <w:sz w:val="24"/>
          <w:szCs w:val="24"/>
          <w:lang w:val="en-US"/>
        </w:rPr>
        <w:t>JEMA</w:t>
      </w:r>
      <w:r w:rsidRPr="003146EF">
        <w:rPr>
          <w:rFonts w:ascii="Times New Roman" w:hAnsi="Times New Roman" w:cs="Times New Roman"/>
          <w:sz w:val="24"/>
          <w:szCs w:val="24"/>
          <w:lang w:val="en-US"/>
        </w:rPr>
        <w:t>’s Contributor(s),</w:t>
      </w:r>
    </w:p>
    <w:p w:rsidR="00531A81" w:rsidRPr="003146EF" w:rsidRDefault="00531A81" w:rsidP="00531A81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3146EF">
        <w:rPr>
          <w:rFonts w:ascii="Times New Roman" w:hAnsi="Times New Roman" w:cs="Times New Roman"/>
          <w:sz w:val="24"/>
          <w:szCs w:val="24"/>
          <w:lang w:val="en-US"/>
        </w:rPr>
        <w:t xml:space="preserve">In order to ease and quicken our communication, please feel free to fill </w:t>
      </w:r>
      <w:r w:rsidR="00F21F95">
        <w:rPr>
          <w:rFonts w:ascii="Times New Roman" w:hAnsi="Times New Roman" w:cs="Times New Roman"/>
          <w:sz w:val="24"/>
          <w:szCs w:val="24"/>
          <w:lang w:val="en-US"/>
        </w:rPr>
        <w:t xml:space="preserve">out </w:t>
      </w:r>
      <w:r w:rsidRPr="003146EF">
        <w:rPr>
          <w:rFonts w:ascii="Times New Roman" w:hAnsi="Times New Roman" w:cs="Times New Roman"/>
          <w:sz w:val="24"/>
          <w:szCs w:val="24"/>
          <w:lang w:val="en-US"/>
        </w:rPr>
        <w:t xml:space="preserve">this table. </w:t>
      </w:r>
    </w:p>
    <w:p w:rsidR="006858FD" w:rsidRDefault="00531A81" w:rsidP="006858FD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146EF">
        <w:rPr>
          <w:rFonts w:ascii="Times New Roman" w:hAnsi="Times New Roman" w:cs="Times New Roman"/>
          <w:b/>
          <w:sz w:val="24"/>
          <w:szCs w:val="24"/>
          <w:lang w:val="en-US"/>
        </w:rPr>
        <w:t>Article Title:</w:t>
      </w:r>
      <w:r w:rsidRPr="003146E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0951DA" w:rsidRPr="000951DA">
        <w:rPr>
          <w:rFonts w:ascii="Times New Roman" w:hAnsi="Times New Roman" w:cs="Times New Roman"/>
          <w:sz w:val="24"/>
          <w:szCs w:val="24"/>
          <w:lang w:val="en-US"/>
        </w:rPr>
        <w:t>Optimal Portf</w:t>
      </w:r>
      <w:r w:rsidR="000951DA">
        <w:rPr>
          <w:rFonts w:ascii="Times New Roman" w:hAnsi="Times New Roman" w:cs="Times New Roman"/>
          <w:sz w:val="24"/>
          <w:szCs w:val="24"/>
          <w:lang w:val="en-US"/>
        </w:rPr>
        <w:t>olio Construction: Application of Sharpe's Single-Index Model o</w:t>
      </w:r>
      <w:r w:rsidR="000951DA" w:rsidRPr="000951DA">
        <w:rPr>
          <w:rFonts w:ascii="Times New Roman" w:hAnsi="Times New Roman" w:cs="Times New Roman"/>
          <w:sz w:val="24"/>
          <w:szCs w:val="24"/>
          <w:lang w:val="en-US"/>
        </w:rPr>
        <w:t>n Dhaka Stock Exchange</w:t>
      </w:r>
    </w:p>
    <w:p w:rsidR="00C04C53" w:rsidRPr="006858FD" w:rsidRDefault="00C04C53" w:rsidP="006858FD">
      <w:pPr>
        <w:jc w:val="both"/>
        <w:rPr>
          <w:rFonts w:ascii="Times New Roman" w:hAnsi="Times New Roman" w:cs="Times New Roman"/>
          <w:b/>
          <w:sz w:val="20"/>
          <w:szCs w:val="24"/>
          <w:lang w:val="en-US"/>
        </w:rPr>
      </w:pPr>
    </w:p>
    <w:p w:rsidR="00CD4423" w:rsidRPr="003146EF" w:rsidRDefault="001A5888" w:rsidP="00531A81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273385">
        <w:rPr>
          <w:rFonts w:ascii="Times New Roman" w:hAnsi="Times New Roman" w:cs="Times New Roman"/>
          <w:b/>
          <w:sz w:val="24"/>
          <w:szCs w:val="24"/>
          <w:lang w:val="en-US"/>
        </w:rPr>
        <w:t>No</w:t>
      </w:r>
      <w:r w:rsidR="00CD4423">
        <w:rPr>
          <w:rStyle w:val="EndnoteReference"/>
          <w:rFonts w:ascii="Times New Roman" w:hAnsi="Times New Roman" w:cs="Times New Roman"/>
          <w:b/>
          <w:sz w:val="24"/>
          <w:szCs w:val="24"/>
          <w:lang w:val="en-US"/>
        </w:rPr>
        <w:endnoteReference w:id="1"/>
      </w:r>
      <w:r w:rsidR="00CD4423" w:rsidRPr="00273385">
        <w:rPr>
          <w:rFonts w:ascii="Times New Roman" w:hAnsi="Times New Roman" w:cs="Times New Roman"/>
          <w:b/>
          <w:sz w:val="24"/>
          <w:szCs w:val="24"/>
          <w:lang w:val="en-US"/>
        </w:rPr>
        <w:t>:</w:t>
      </w:r>
      <w:r w:rsidR="00CD4423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tbl>
      <w:tblPr>
        <w:tblStyle w:val="TableGrid"/>
        <w:tblW w:w="6199" w:type="pct"/>
        <w:tblInd w:w="-1062" w:type="dxa"/>
        <w:tblLayout w:type="fixed"/>
        <w:tblLook w:val="04A0" w:firstRow="1" w:lastRow="0" w:firstColumn="1" w:lastColumn="0" w:noHBand="0" w:noVBand="1"/>
      </w:tblPr>
      <w:tblGrid>
        <w:gridCol w:w="523"/>
        <w:gridCol w:w="896"/>
        <w:gridCol w:w="1109"/>
        <w:gridCol w:w="1072"/>
        <w:gridCol w:w="990"/>
        <w:gridCol w:w="1079"/>
        <w:gridCol w:w="901"/>
        <w:gridCol w:w="1350"/>
        <w:gridCol w:w="1494"/>
        <w:gridCol w:w="1182"/>
        <w:gridCol w:w="862"/>
      </w:tblGrid>
      <w:tr w:rsidR="00EA5546" w:rsidRPr="00C6037C" w:rsidTr="000669EF">
        <w:trPr>
          <w:trHeight w:val="659"/>
        </w:trPr>
        <w:tc>
          <w:tcPr>
            <w:tcW w:w="228" w:type="pct"/>
          </w:tcPr>
          <w:p w:rsidR="00CD4423" w:rsidRPr="00C6037C" w:rsidRDefault="00CD4423" w:rsidP="004916F9">
            <w:pP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C6037C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No</w:t>
            </w:r>
          </w:p>
        </w:tc>
        <w:tc>
          <w:tcPr>
            <w:tcW w:w="391" w:type="pct"/>
          </w:tcPr>
          <w:p w:rsidR="00CD4423" w:rsidRPr="00C6037C" w:rsidRDefault="00CD4423" w:rsidP="004916F9">
            <w:pP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C6037C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Status</w:t>
            </w:r>
          </w:p>
        </w:tc>
        <w:tc>
          <w:tcPr>
            <w:tcW w:w="484" w:type="pct"/>
          </w:tcPr>
          <w:p w:rsidR="00CD4423" w:rsidRPr="00C6037C" w:rsidRDefault="00CD4423" w:rsidP="004916F9">
            <w:pP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C6037C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Full Name</w:t>
            </w:r>
            <w:r w:rsidRPr="00C6037C">
              <w:rPr>
                <w:rStyle w:val="EndnoteReference"/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endnoteReference w:id="2"/>
            </w:r>
          </w:p>
        </w:tc>
        <w:tc>
          <w:tcPr>
            <w:tcW w:w="468" w:type="pct"/>
          </w:tcPr>
          <w:p w:rsidR="00CD4423" w:rsidRPr="00C6037C" w:rsidRDefault="00CD4423" w:rsidP="004916F9">
            <w:pP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C6037C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Name +T</w:t>
            </w:r>
            <w:r w:rsidRPr="00C6037C">
              <w:rPr>
                <w:rStyle w:val="EndnoteReference"/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endnoteReference w:id="3"/>
            </w:r>
          </w:p>
        </w:tc>
        <w:tc>
          <w:tcPr>
            <w:tcW w:w="432" w:type="pct"/>
          </w:tcPr>
          <w:p w:rsidR="00CD4423" w:rsidRPr="00C6037C" w:rsidRDefault="00CD4423" w:rsidP="004916F9">
            <w:pP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C6037C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Position</w:t>
            </w:r>
            <w:r w:rsidRPr="00C6037C">
              <w:rPr>
                <w:rStyle w:val="EndnoteReference"/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endnoteReference w:id="4"/>
            </w:r>
          </w:p>
        </w:tc>
        <w:tc>
          <w:tcPr>
            <w:tcW w:w="471" w:type="pct"/>
          </w:tcPr>
          <w:p w:rsidR="00CD4423" w:rsidRPr="00C6037C" w:rsidRDefault="00CD4423" w:rsidP="004916F9">
            <w:pP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Telp</w:t>
            </w:r>
            <w:r w:rsidRPr="00C6037C">
              <w:rPr>
                <w:rStyle w:val="EndnoteReference"/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endnoteReference w:id="5"/>
            </w:r>
          </w:p>
        </w:tc>
        <w:tc>
          <w:tcPr>
            <w:tcW w:w="393" w:type="pct"/>
          </w:tcPr>
          <w:p w:rsidR="00CD4423" w:rsidRPr="00C6037C" w:rsidRDefault="00CD4423" w:rsidP="004916F9">
            <w:pP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C6037C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E-mail</w:t>
            </w:r>
          </w:p>
        </w:tc>
        <w:tc>
          <w:tcPr>
            <w:tcW w:w="589" w:type="pct"/>
          </w:tcPr>
          <w:p w:rsidR="00CD4423" w:rsidRPr="00C6037C" w:rsidRDefault="00CD4423" w:rsidP="004916F9">
            <w:pP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C6037C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Affiliation</w:t>
            </w:r>
            <w:r w:rsidRPr="00C6037C">
              <w:rPr>
                <w:rStyle w:val="EndnoteReference"/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endnoteReference w:id="6"/>
            </w:r>
          </w:p>
        </w:tc>
        <w:tc>
          <w:tcPr>
            <w:tcW w:w="652" w:type="pct"/>
          </w:tcPr>
          <w:p w:rsidR="00CD4423" w:rsidRPr="00C6037C" w:rsidRDefault="00CD4423" w:rsidP="004916F9">
            <w:pP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C6037C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Address 1</w:t>
            </w:r>
            <w:r w:rsidRPr="00C6037C">
              <w:rPr>
                <w:rStyle w:val="EndnoteReference"/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endnoteReference w:id="7"/>
            </w:r>
          </w:p>
        </w:tc>
        <w:tc>
          <w:tcPr>
            <w:tcW w:w="516" w:type="pct"/>
          </w:tcPr>
          <w:p w:rsidR="00CD4423" w:rsidRPr="00C6037C" w:rsidRDefault="00CD4423" w:rsidP="004916F9">
            <w:pP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C6037C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Address 2</w:t>
            </w:r>
            <w:r w:rsidRPr="00C6037C">
              <w:rPr>
                <w:rStyle w:val="EndnoteReference"/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endnoteReference w:id="8"/>
            </w:r>
          </w:p>
        </w:tc>
        <w:tc>
          <w:tcPr>
            <w:tcW w:w="376" w:type="pct"/>
          </w:tcPr>
          <w:p w:rsidR="00CD4423" w:rsidRPr="00C6037C" w:rsidRDefault="00CD4423" w:rsidP="004916F9">
            <w:pP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C6037C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Notes</w:t>
            </w:r>
            <w:r w:rsidRPr="00C6037C">
              <w:rPr>
                <w:rStyle w:val="EndnoteReference"/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endnoteReference w:id="9"/>
            </w:r>
          </w:p>
        </w:tc>
      </w:tr>
      <w:tr w:rsidR="00EA5546" w:rsidRPr="00C6037C" w:rsidTr="000669EF">
        <w:trPr>
          <w:trHeight w:val="970"/>
        </w:trPr>
        <w:tc>
          <w:tcPr>
            <w:tcW w:w="228" w:type="pct"/>
          </w:tcPr>
          <w:p w:rsidR="00FE312F" w:rsidRPr="006858FD" w:rsidRDefault="00FE312F" w:rsidP="004916F9">
            <w:pPr>
              <w:rPr>
                <w:rFonts w:ascii="Times New Roman" w:hAnsi="Times New Roman" w:cs="Times New Roman"/>
                <w:sz w:val="20"/>
                <w:szCs w:val="24"/>
                <w:lang w:val="en-US"/>
              </w:rPr>
            </w:pPr>
            <w:r w:rsidRPr="006858FD">
              <w:rPr>
                <w:rFonts w:ascii="Times New Roman" w:hAnsi="Times New Roman" w:cs="Times New Roman"/>
                <w:sz w:val="20"/>
                <w:szCs w:val="24"/>
                <w:lang w:val="en-US"/>
              </w:rPr>
              <w:t>1</w:t>
            </w:r>
          </w:p>
        </w:tc>
        <w:tc>
          <w:tcPr>
            <w:tcW w:w="391" w:type="pct"/>
          </w:tcPr>
          <w:p w:rsidR="00FE312F" w:rsidRPr="006858FD" w:rsidRDefault="00FE312F" w:rsidP="004916F9">
            <w:pPr>
              <w:rPr>
                <w:rFonts w:ascii="Times New Roman" w:hAnsi="Times New Roman" w:cs="Times New Roman"/>
                <w:sz w:val="20"/>
                <w:szCs w:val="24"/>
                <w:lang w:val="en-US"/>
              </w:rPr>
            </w:pPr>
            <w:r w:rsidRPr="006858FD">
              <w:rPr>
                <w:rFonts w:ascii="Times New Roman" w:hAnsi="Times New Roman" w:cs="Times New Roman"/>
                <w:sz w:val="20"/>
                <w:szCs w:val="24"/>
                <w:lang w:val="en-US"/>
              </w:rPr>
              <w:t>Main Author</w:t>
            </w:r>
          </w:p>
        </w:tc>
        <w:tc>
          <w:tcPr>
            <w:tcW w:w="484" w:type="pct"/>
          </w:tcPr>
          <w:p w:rsidR="00FE312F" w:rsidRPr="006858FD" w:rsidRDefault="000951DA" w:rsidP="00AE4187">
            <w:pPr>
              <w:rPr>
                <w:rFonts w:ascii="Times New Roman" w:hAnsi="Times New Roman" w:cs="Times New Roman"/>
                <w:sz w:val="20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4"/>
                <w:lang w:val="en-US"/>
              </w:rPr>
              <w:t>Imroz Mahmud</w:t>
            </w:r>
          </w:p>
        </w:tc>
        <w:tc>
          <w:tcPr>
            <w:tcW w:w="468" w:type="pct"/>
          </w:tcPr>
          <w:p w:rsidR="00FE312F" w:rsidRPr="006858FD" w:rsidRDefault="000669EF" w:rsidP="004916F9">
            <w:pPr>
              <w:rPr>
                <w:rFonts w:ascii="Times New Roman" w:hAnsi="Times New Roman" w:cs="Times New Roman"/>
                <w:sz w:val="20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4"/>
                <w:lang w:val="en-US"/>
              </w:rPr>
              <w:t>Mr. Imroz Mahmud</w:t>
            </w:r>
          </w:p>
        </w:tc>
        <w:tc>
          <w:tcPr>
            <w:tcW w:w="432" w:type="pct"/>
          </w:tcPr>
          <w:p w:rsidR="00FE312F" w:rsidRPr="006858FD" w:rsidRDefault="000951DA" w:rsidP="004916F9">
            <w:pPr>
              <w:rPr>
                <w:rFonts w:ascii="Times New Roman" w:hAnsi="Times New Roman" w:cs="Times New Roman"/>
                <w:sz w:val="20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4"/>
                <w:lang w:val="en-US"/>
              </w:rPr>
              <w:t>Lecturer</w:t>
            </w:r>
          </w:p>
        </w:tc>
        <w:tc>
          <w:tcPr>
            <w:tcW w:w="471" w:type="pct"/>
          </w:tcPr>
          <w:p w:rsidR="00FE312F" w:rsidRPr="006858FD" w:rsidRDefault="000951DA" w:rsidP="004916F9">
            <w:pPr>
              <w:rPr>
                <w:rFonts w:ascii="Times New Roman" w:hAnsi="Times New Roman" w:cs="Times New Roman"/>
                <w:sz w:val="20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4"/>
                <w:lang w:val="en-US"/>
              </w:rPr>
              <w:t>+8801717588373</w:t>
            </w:r>
          </w:p>
        </w:tc>
        <w:tc>
          <w:tcPr>
            <w:tcW w:w="393" w:type="pct"/>
          </w:tcPr>
          <w:p w:rsidR="00714EC0" w:rsidRPr="006858FD" w:rsidRDefault="001A2B35" w:rsidP="004916F9">
            <w:pPr>
              <w:rPr>
                <w:rFonts w:ascii="Times New Roman" w:hAnsi="Times New Roman" w:cs="Times New Roman"/>
                <w:sz w:val="20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4"/>
                <w:lang w:val="en-US"/>
              </w:rPr>
              <w:t>i</w:t>
            </w:r>
            <w:r w:rsidRPr="001A2B35">
              <w:rPr>
                <w:rFonts w:ascii="Times New Roman" w:hAnsi="Times New Roman" w:cs="Times New Roman"/>
                <w:sz w:val="20"/>
                <w:szCs w:val="24"/>
                <w:lang w:val="en-US"/>
              </w:rPr>
              <w:t>mroz.me@gmail.com</w:t>
            </w:r>
          </w:p>
        </w:tc>
        <w:tc>
          <w:tcPr>
            <w:tcW w:w="589" w:type="pct"/>
          </w:tcPr>
          <w:p w:rsidR="0006533E" w:rsidRPr="006858FD" w:rsidRDefault="000951DA" w:rsidP="005C720F">
            <w:pPr>
              <w:rPr>
                <w:rFonts w:ascii="Times New Roman" w:hAnsi="Times New Roman" w:cs="Times New Roman"/>
                <w:sz w:val="20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4"/>
                <w:lang w:val="en-US"/>
              </w:rPr>
              <w:t>Department of Business Administration, University of Asia Pacific</w:t>
            </w:r>
          </w:p>
        </w:tc>
        <w:tc>
          <w:tcPr>
            <w:tcW w:w="652" w:type="pct"/>
          </w:tcPr>
          <w:p w:rsidR="00FE312F" w:rsidRPr="006858FD" w:rsidRDefault="000951DA" w:rsidP="00DB674A">
            <w:pPr>
              <w:rPr>
                <w:rFonts w:ascii="Times New Roman" w:hAnsi="Times New Roman" w:cs="Times New Roman"/>
                <w:sz w:val="20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4"/>
                <w:lang w:val="en-US"/>
              </w:rPr>
              <w:t>Apartment A-4, House 41/C, Road 4/A, Dhanmondi, Dhaka-1209, Bangladesh</w:t>
            </w:r>
          </w:p>
        </w:tc>
        <w:tc>
          <w:tcPr>
            <w:tcW w:w="516" w:type="pct"/>
          </w:tcPr>
          <w:p w:rsidR="006858FD" w:rsidRPr="006858FD" w:rsidRDefault="000951DA" w:rsidP="00DB674A">
            <w:pPr>
              <w:rPr>
                <w:rFonts w:ascii="Times New Roman" w:hAnsi="Times New Roman" w:cs="Times New Roman"/>
                <w:sz w:val="20"/>
                <w:szCs w:val="24"/>
                <w:lang w:val="en-US"/>
              </w:rPr>
            </w:pPr>
            <w:r w:rsidRPr="000951DA">
              <w:rPr>
                <w:rFonts w:ascii="Times New Roman" w:hAnsi="Times New Roman" w:cs="Times New Roman"/>
                <w:sz w:val="20"/>
                <w:szCs w:val="24"/>
                <w:lang w:val="en-US"/>
              </w:rPr>
              <w:t>74/A, Green Road, Dhaka - 1205, Bangladesh</w:t>
            </w:r>
          </w:p>
        </w:tc>
        <w:tc>
          <w:tcPr>
            <w:tcW w:w="376" w:type="pct"/>
          </w:tcPr>
          <w:p w:rsidR="00FE312F" w:rsidRPr="006858FD" w:rsidRDefault="000669EF" w:rsidP="00DB674A">
            <w:pPr>
              <w:rPr>
                <w:rFonts w:ascii="Times New Roman" w:hAnsi="Times New Roman" w:cs="Times New Roman"/>
                <w:sz w:val="20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4"/>
                <w:lang w:val="en-US"/>
              </w:rPr>
              <w:t>E-mail</w:t>
            </w:r>
          </w:p>
        </w:tc>
      </w:tr>
      <w:tr w:rsidR="00EA5546" w:rsidRPr="00C6037C" w:rsidTr="000669EF">
        <w:trPr>
          <w:trHeight w:val="953"/>
        </w:trPr>
        <w:tc>
          <w:tcPr>
            <w:tcW w:w="228" w:type="pct"/>
          </w:tcPr>
          <w:p w:rsidR="00FE312F" w:rsidRPr="006858FD" w:rsidRDefault="00FE312F" w:rsidP="004916F9">
            <w:pPr>
              <w:rPr>
                <w:rFonts w:ascii="Times New Roman" w:hAnsi="Times New Roman" w:cs="Times New Roman"/>
                <w:sz w:val="20"/>
                <w:szCs w:val="24"/>
                <w:lang w:val="en-US"/>
              </w:rPr>
            </w:pPr>
            <w:r w:rsidRPr="006858FD">
              <w:rPr>
                <w:rFonts w:ascii="Times New Roman" w:hAnsi="Times New Roman" w:cs="Times New Roman"/>
                <w:sz w:val="20"/>
                <w:szCs w:val="24"/>
                <w:lang w:val="en-US"/>
              </w:rPr>
              <w:t>2</w:t>
            </w:r>
          </w:p>
        </w:tc>
        <w:tc>
          <w:tcPr>
            <w:tcW w:w="391" w:type="pct"/>
          </w:tcPr>
          <w:p w:rsidR="00FE312F" w:rsidRPr="006858FD" w:rsidRDefault="00FE312F" w:rsidP="004916F9">
            <w:pPr>
              <w:rPr>
                <w:rFonts w:ascii="Times New Roman" w:hAnsi="Times New Roman" w:cs="Times New Roman"/>
                <w:sz w:val="20"/>
                <w:szCs w:val="24"/>
                <w:lang w:val="en-US"/>
              </w:rPr>
            </w:pPr>
            <w:r w:rsidRPr="006858FD">
              <w:rPr>
                <w:rFonts w:ascii="Times New Roman" w:hAnsi="Times New Roman" w:cs="Times New Roman"/>
                <w:sz w:val="20"/>
                <w:szCs w:val="24"/>
                <w:lang w:val="en-US"/>
              </w:rPr>
              <w:t>Co-Author</w:t>
            </w:r>
          </w:p>
        </w:tc>
        <w:tc>
          <w:tcPr>
            <w:tcW w:w="484" w:type="pct"/>
            <w:vAlign w:val="center"/>
          </w:tcPr>
          <w:p w:rsidR="00FE312F" w:rsidRPr="006858FD" w:rsidRDefault="000951DA" w:rsidP="000951DA">
            <w:pPr>
              <w:jc w:val="center"/>
              <w:rPr>
                <w:rFonts w:ascii="Times New Roman" w:hAnsi="Times New Roman" w:cs="Times New Roman"/>
                <w:sz w:val="20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4"/>
                <w:lang w:val="en-US"/>
              </w:rPr>
              <w:t>-</w:t>
            </w:r>
          </w:p>
        </w:tc>
        <w:tc>
          <w:tcPr>
            <w:tcW w:w="468" w:type="pct"/>
            <w:vAlign w:val="center"/>
          </w:tcPr>
          <w:p w:rsidR="00FE312F" w:rsidRPr="006858FD" w:rsidRDefault="000951DA" w:rsidP="000951DA">
            <w:pPr>
              <w:jc w:val="center"/>
              <w:rPr>
                <w:rFonts w:ascii="Times New Roman" w:hAnsi="Times New Roman" w:cs="Times New Roman"/>
                <w:sz w:val="20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4"/>
                <w:lang w:val="en-US"/>
              </w:rPr>
              <w:t>-</w:t>
            </w:r>
          </w:p>
        </w:tc>
        <w:tc>
          <w:tcPr>
            <w:tcW w:w="432" w:type="pct"/>
            <w:vAlign w:val="center"/>
          </w:tcPr>
          <w:p w:rsidR="00FE312F" w:rsidRPr="006858FD" w:rsidRDefault="000951DA" w:rsidP="000951DA">
            <w:pPr>
              <w:jc w:val="center"/>
              <w:rPr>
                <w:rFonts w:ascii="Times New Roman" w:hAnsi="Times New Roman" w:cs="Times New Roman"/>
                <w:sz w:val="20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4"/>
                <w:lang w:val="en-US"/>
              </w:rPr>
              <w:t>-</w:t>
            </w:r>
          </w:p>
        </w:tc>
        <w:tc>
          <w:tcPr>
            <w:tcW w:w="471" w:type="pct"/>
            <w:vAlign w:val="center"/>
          </w:tcPr>
          <w:p w:rsidR="00FE312F" w:rsidRPr="000951DA" w:rsidRDefault="000951DA" w:rsidP="000951DA">
            <w:pPr>
              <w:jc w:val="center"/>
              <w:rPr>
                <w:rFonts w:ascii="Times New Roman" w:hAnsi="Times New Roman" w:cs="Times New Roman"/>
                <w:sz w:val="20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4"/>
                <w:lang w:val="en-US"/>
              </w:rPr>
              <w:t>-</w:t>
            </w:r>
          </w:p>
        </w:tc>
        <w:tc>
          <w:tcPr>
            <w:tcW w:w="393" w:type="pct"/>
            <w:vAlign w:val="center"/>
          </w:tcPr>
          <w:p w:rsidR="00FE312F" w:rsidRPr="006858FD" w:rsidRDefault="000951DA" w:rsidP="000951DA">
            <w:pPr>
              <w:jc w:val="center"/>
              <w:rPr>
                <w:rFonts w:ascii="Times New Roman" w:hAnsi="Times New Roman" w:cs="Times New Roman"/>
                <w:sz w:val="20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4"/>
                <w:lang w:val="en-US"/>
              </w:rPr>
              <w:t>-</w:t>
            </w:r>
          </w:p>
        </w:tc>
        <w:tc>
          <w:tcPr>
            <w:tcW w:w="589" w:type="pct"/>
            <w:vAlign w:val="center"/>
          </w:tcPr>
          <w:p w:rsidR="00FE312F" w:rsidRPr="006858FD" w:rsidRDefault="000951DA" w:rsidP="000951DA">
            <w:pPr>
              <w:jc w:val="center"/>
              <w:rPr>
                <w:rFonts w:ascii="Times New Roman" w:hAnsi="Times New Roman" w:cs="Times New Roman"/>
                <w:sz w:val="20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4"/>
                <w:lang w:val="en-US"/>
              </w:rPr>
              <w:t>-</w:t>
            </w:r>
          </w:p>
        </w:tc>
        <w:tc>
          <w:tcPr>
            <w:tcW w:w="652" w:type="pct"/>
            <w:vAlign w:val="center"/>
          </w:tcPr>
          <w:p w:rsidR="00FE312F" w:rsidRPr="006858FD" w:rsidRDefault="000951DA" w:rsidP="000951DA">
            <w:pPr>
              <w:jc w:val="center"/>
              <w:rPr>
                <w:rFonts w:ascii="Times New Roman" w:hAnsi="Times New Roman" w:cs="Times New Roman"/>
                <w:sz w:val="20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4"/>
                <w:lang w:val="en-US"/>
              </w:rPr>
              <w:t>-</w:t>
            </w:r>
          </w:p>
        </w:tc>
        <w:tc>
          <w:tcPr>
            <w:tcW w:w="516" w:type="pct"/>
            <w:vAlign w:val="center"/>
          </w:tcPr>
          <w:p w:rsidR="00FE312F" w:rsidRPr="000951DA" w:rsidRDefault="000951DA" w:rsidP="000951DA">
            <w:pPr>
              <w:jc w:val="center"/>
              <w:rPr>
                <w:rFonts w:ascii="Times New Roman" w:hAnsi="Times New Roman" w:cs="Times New Roman"/>
                <w:sz w:val="20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4"/>
                <w:lang w:val="en-US"/>
              </w:rPr>
              <w:t>-</w:t>
            </w:r>
          </w:p>
        </w:tc>
        <w:tc>
          <w:tcPr>
            <w:tcW w:w="376" w:type="pct"/>
            <w:vAlign w:val="center"/>
          </w:tcPr>
          <w:p w:rsidR="00FE312F" w:rsidRPr="006858FD" w:rsidRDefault="000951DA" w:rsidP="000951DA">
            <w:pPr>
              <w:jc w:val="center"/>
              <w:rPr>
                <w:rFonts w:ascii="Times New Roman" w:hAnsi="Times New Roman" w:cs="Times New Roman"/>
                <w:sz w:val="20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4"/>
                <w:lang w:val="en-US"/>
              </w:rPr>
              <w:t>-</w:t>
            </w:r>
          </w:p>
        </w:tc>
      </w:tr>
    </w:tbl>
    <w:p w:rsidR="006858FD" w:rsidRDefault="006858FD" w:rsidP="006858FD">
      <w:pPr>
        <w:ind w:left="4320" w:firstLine="720"/>
        <w:rPr>
          <w:rFonts w:ascii="Times New Roman" w:hAnsi="Times New Roman" w:cs="Times New Roman"/>
          <w:sz w:val="24"/>
          <w:szCs w:val="24"/>
          <w:lang w:val="en-US"/>
        </w:rPr>
      </w:pPr>
    </w:p>
    <w:p w:rsidR="00E84B8C" w:rsidRDefault="00E84B8C" w:rsidP="006858FD">
      <w:pPr>
        <w:ind w:left="4320" w:firstLine="72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12.31</w:t>
      </w:r>
      <w:bookmarkStart w:id="0" w:name="_GoBack"/>
      <w:bookmarkEnd w:id="0"/>
      <w:r>
        <w:rPr>
          <w:rFonts w:ascii="Times New Roman" w:hAnsi="Times New Roman" w:cs="Times New Roman"/>
          <w:sz w:val="24"/>
          <w:szCs w:val="24"/>
          <w:lang w:val="en-US"/>
        </w:rPr>
        <w:t>.2018</w:t>
      </w:r>
    </w:p>
    <w:p w:rsidR="00866A2E" w:rsidRDefault="000669EF" w:rsidP="006858FD">
      <w:pPr>
        <w:ind w:left="4320" w:firstLine="720"/>
        <w:rPr>
          <w:rFonts w:ascii="Times New Roman" w:hAnsi="Times New Roman" w:cs="Times New Roman"/>
          <w:b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sz w:val="24"/>
          <w:szCs w:val="24"/>
          <w:lang w:val="en-US"/>
        </w:rPr>
        <w:t>Mr. Imroz Mahmud</w:t>
      </w:r>
    </w:p>
    <w:sectPr w:rsidR="00866A2E" w:rsidSect="00CD4423">
      <w:headerReference w:type="default" r:id="rId7"/>
      <w:footerReference w:type="default" r:id="rId8"/>
      <w:pgSz w:w="11906" w:h="16838"/>
      <w:pgMar w:top="1440" w:right="1440" w:bottom="1843" w:left="1440" w:header="0" w:footer="144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E7C88" w:rsidRDefault="00BE7C88" w:rsidP="002D2362">
      <w:pPr>
        <w:spacing w:after="0" w:line="240" w:lineRule="auto"/>
      </w:pPr>
      <w:r>
        <w:separator/>
      </w:r>
    </w:p>
  </w:endnote>
  <w:endnote w:type="continuationSeparator" w:id="0">
    <w:p w:rsidR="00BE7C88" w:rsidRDefault="00BE7C88" w:rsidP="002D2362">
      <w:pPr>
        <w:spacing w:after="0" w:line="240" w:lineRule="auto"/>
      </w:pPr>
      <w:r>
        <w:continuationSeparator/>
      </w:r>
    </w:p>
  </w:endnote>
  <w:endnote w:id="1">
    <w:p w:rsidR="00CD4423" w:rsidRPr="00B573E2" w:rsidRDefault="00CD4423">
      <w:pPr>
        <w:pStyle w:val="EndnoteText"/>
        <w:rPr>
          <w:lang w:val="en-US"/>
        </w:rPr>
      </w:pPr>
      <w:r>
        <w:rPr>
          <w:rStyle w:val="EndnoteReference"/>
        </w:rPr>
        <w:endnoteRef/>
      </w:r>
      <w:r>
        <w:rPr>
          <w:lang w:val="en-US"/>
        </w:rPr>
        <w:t>JEMA article reference number (please leave it blank if unknown)</w:t>
      </w:r>
    </w:p>
  </w:endnote>
  <w:endnote w:id="2">
    <w:p w:rsidR="00CD4423" w:rsidRPr="00923A57" w:rsidRDefault="00CD4423" w:rsidP="00531A81">
      <w:pPr>
        <w:pStyle w:val="EndnoteText"/>
        <w:rPr>
          <w:lang w:val="en-US"/>
        </w:rPr>
      </w:pPr>
      <w:r>
        <w:rPr>
          <w:rStyle w:val="EndnoteReference"/>
        </w:rPr>
        <w:endnoteRef/>
      </w:r>
      <w:r>
        <w:t xml:space="preserve"> </w:t>
      </w:r>
      <w:r>
        <w:rPr>
          <w:lang w:val="en-US"/>
        </w:rPr>
        <w:t xml:space="preserve">Full name without any abbreviation and title (first name and family name) </w:t>
      </w:r>
    </w:p>
  </w:endnote>
  <w:endnote w:id="3">
    <w:p w:rsidR="00CD4423" w:rsidRPr="00EB66BB" w:rsidRDefault="00CD4423" w:rsidP="00531A81">
      <w:pPr>
        <w:pStyle w:val="EndnoteText"/>
        <w:rPr>
          <w:lang w:val="en-US"/>
        </w:rPr>
      </w:pPr>
      <w:r>
        <w:rPr>
          <w:rStyle w:val="EndnoteReference"/>
        </w:rPr>
        <w:endnoteRef/>
      </w:r>
      <w:r>
        <w:t xml:space="preserve"> </w:t>
      </w:r>
      <w:r>
        <w:rPr>
          <w:lang w:val="en-US"/>
        </w:rPr>
        <w:t>Name with academic and professional title or certification</w:t>
      </w:r>
    </w:p>
  </w:endnote>
  <w:endnote w:id="4">
    <w:p w:rsidR="00CD4423" w:rsidRPr="00923A57" w:rsidRDefault="00CD4423" w:rsidP="00531A81">
      <w:pPr>
        <w:pStyle w:val="EndnoteText"/>
        <w:rPr>
          <w:lang w:val="en-US"/>
        </w:rPr>
      </w:pPr>
      <w:r>
        <w:rPr>
          <w:rStyle w:val="EndnoteReference"/>
        </w:rPr>
        <w:endnoteRef/>
      </w:r>
      <w:r>
        <w:t xml:space="preserve"> </w:t>
      </w:r>
      <w:r>
        <w:rPr>
          <w:lang w:val="en-US"/>
        </w:rPr>
        <w:t>Lecturer, Researcher, Student, Practitioner, other (please specify)</w:t>
      </w:r>
    </w:p>
  </w:endnote>
  <w:endnote w:id="5">
    <w:p w:rsidR="00CD4423" w:rsidRPr="007A7058" w:rsidRDefault="00CD4423" w:rsidP="00531A81">
      <w:pPr>
        <w:pStyle w:val="EndnoteText"/>
        <w:rPr>
          <w:lang w:val="en-US"/>
        </w:rPr>
      </w:pPr>
      <w:r>
        <w:rPr>
          <w:rStyle w:val="EndnoteReference"/>
        </w:rPr>
        <w:endnoteRef/>
      </w:r>
      <w:r>
        <w:t xml:space="preserve"> </w:t>
      </w:r>
      <w:r>
        <w:rPr>
          <w:b/>
          <w:lang w:val="en-US"/>
        </w:rPr>
        <w:t>Hand</w:t>
      </w:r>
      <w:r w:rsidRPr="002D2F7D">
        <w:rPr>
          <w:b/>
          <w:lang w:val="en-US"/>
        </w:rPr>
        <w:t>phone, home and office phone number</w:t>
      </w:r>
      <w:r>
        <w:rPr>
          <w:b/>
          <w:lang w:val="en-US"/>
        </w:rPr>
        <w:t>s</w:t>
      </w:r>
    </w:p>
  </w:endnote>
  <w:endnote w:id="6">
    <w:p w:rsidR="00CD4423" w:rsidRPr="009513ED" w:rsidRDefault="00CD4423" w:rsidP="00531A81">
      <w:pPr>
        <w:pStyle w:val="EndnoteText"/>
        <w:rPr>
          <w:lang w:val="en-US"/>
        </w:rPr>
      </w:pPr>
      <w:r>
        <w:rPr>
          <w:rStyle w:val="EndnoteReference"/>
        </w:rPr>
        <w:endnoteRef/>
      </w:r>
      <w:r>
        <w:t xml:space="preserve"> </w:t>
      </w:r>
      <w:r>
        <w:rPr>
          <w:lang w:val="en-US"/>
        </w:rPr>
        <w:t>Name of your organization affiliation (E.g., Faculty of Economics)</w:t>
      </w:r>
    </w:p>
  </w:endnote>
  <w:endnote w:id="7">
    <w:p w:rsidR="00CD4423" w:rsidRPr="009C45BE" w:rsidRDefault="00CD4423" w:rsidP="00531A81">
      <w:pPr>
        <w:pStyle w:val="EndnoteText"/>
        <w:rPr>
          <w:lang w:val="en-US"/>
        </w:rPr>
      </w:pPr>
      <w:r>
        <w:rPr>
          <w:rStyle w:val="EndnoteReference"/>
        </w:rPr>
        <w:endnoteRef/>
      </w:r>
      <w:r>
        <w:t xml:space="preserve"> </w:t>
      </w:r>
      <w:r>
        <w:rPr>
          <w:lang w:val="en-US"/>
        </w:rPr>
        <w:t xml:space="preserve">Home address (complete address + zip postal code) </w:t>
      </w:r>
    </w:p>
  </w:endnote>
  <w:endnote w:id="8">
    <w:p w:rsidR="00CD4423" w:rsidRPr="009C45BE" w:rsidRDefault="00CD4423" w:rsidP="00531A81">
      <w:pPr>
        <w:pStyle w:val="EndnoteText"/>
        <w:rPr>
          <w:lang w:val="en-US"/>
        </w:rPr>
      </w:pPr>
      <w:r>
        <w:rPr>
          <w:rStyle w:val="EndnoteReference"/>
        </w:rPr>
        <w:endnoteRef/>
      </w:r>
      <w:r>
        <w:t xml:space="preserve"> </w:t>
      </w:r>
      <w:r>
        <w:rPr>
          <w:lang w:val="en-US"/>
        </w:rPr>
        <w:t xml:space="preserve">Complete address of your Institution </w:t>
      </w:r>
    </w:p>
  </w:endnote>
  <w:endnote w:id="9">
    <w:p w:rsidR="00FF4F52" w:rsidRPr="00FF4F52" w:rsidRDefault="00CD4423" w:rsidP="00531A81">
      <w:pPr>
        <w:pStyle w:val="EndnoteText"/>
        <w:rPr>
          <w:b/>
          <w:lang w:val="en-US"/>
        </w:rPr>
      </w:pPr>
      <w:r>
        <w:rPr>
          <w:rStyle w:val="EndnoteReference"/>
        </w:rPr>
        <w:endnoteRef/>
      </w:r>
      <w:r>
        <w:t xml:space="preserve"> </w:t>
      </w:r>
      <w:r w:rsidRPr="0032708B">
        <w:rPr>
          <w:b/>
          <w:lang w:val="en-US"/>
        </w:rPr>
        <w:t>Please specify</w:t>
      </w:r>
      <w:r>
        <w:rPr>
          <w:lang w:val="en-US"/>
        </w:rPr>
        <w:t xml:space="preserve"> your favorable </w:t>
      </w:r>
      <w:r w:rsidRPr="00754D47">
        <w:rPr>
          <w:u w:val="single"/>
          <w:lang w:val="en-US"/>
        </w:rPr>
        <w:t>communication type</w:t>
      </w:r>
      <w:r>
        <w:rPr>
          <w:lang w:val="en-US"/>
        </w:rPr>
        <w:t xml:space="preserve"> while necessary (</w:t>
      </w:r>
      <w:r w:rsidRPr="00754D47">
        <w:rPr>
          <w:b/>
          <w:lang w:val="en-US"/>
        </w:rPr>
        <w:t xml:space="preserve">SMS, </w:t>
      </w:r>
      <w:r>
        <w:rPr>
          <w:b/>
          <w:lang w:val="en-US"/>
        </w:rPr>
        <w:t>C</w:t>
      </w:r>
      <w:r w:rsidRPr="00754D47">
        <w:rPr>
          <w:b/>
          <w:lang w:val="en-US"/>
        </w:rPr>
        <w:t xml:space="preserve">all, </w:t>
      </w:r>
      <w:r>
        <w:rPr>
          <w:b/>
          <w:lang w:val="en-US"/>
        </w:rPr>
        <w:t xml:space="preserve">or </w:t>
      </w:r>
      <w:r w:rsidRPr="00754D47">
        <w:rPr>
          <w:b/>
          <w:lang w:val="en-US"/>
        </w:rPr>
        <w:t>WA</w:t>
      </w:r>
      <w:r>
        <w:rPr>
          <w:b/>
          <w:lang w:val="en-US"/>
        </w:rPr>
        <w:t>)</w:t>
      </w:r>
    </w:p>
    <w:p w:rsidR="00FF4F52" w:rsidRDefault="00FF4F52" w:rsidP="00531A81">
      <w:pPr>
        <w:pStyle w:val="EndnoteText"/>
        <w:rPr>
          <w:lang w:val="en-US"/>
        </w:rPr>
      </w:pPr>
    </w:p>
    <w:p w:rsidR="00FF4F52" w:rsidRPr="00585480" w:rsidRDefault="00FF4F52" w:rsidP="00531A81">
      <w:pPr>
        <w:pStyle w:val="EndnoteText"/>
        <w:rPr>
          <w:lang w:val="en-US"/>
        </w:rPr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669390031"/>
      <w:docPartObj>
        <w:docPartGallery w:val="Page Numbers (Bottom of Page)"/>
        <w:docPartUnique/>
      </w:docPartObj>
    </w:sdtPr>
    <w:sdtEndPr/>
    <w:sdtContent>
      <w:sdt>
        <w:sdtPr>
          <w:id w:val="-1814009658"/>
          <w:docPartObj>
            <w:docPartGallery w:val="Page Numbers (Top of Page)"/>
            <w:docPartUnique/>
          </w:docPartObj>
        </w:sdtPr>
        <w:sdtEndPr/>
        <w:sdtContent>
          <w:p w:rsidR="0080380A" w:rsidRDefault="00981FB2">
            <w:pPr>
              <w:pStyle w:val="Footer"/>
              <w:jc w:val="center"/>
            </w:pPr>
            <w:r w:rsidRPr="00023CC8">
              <w:rPr>
                <w:noProof/>
                <w:lang w:val="en-US"/>
              </w:rPr>
              <mc:AlternateContent>
                <mc:Choice Requires="wps">
                  <w:drawing>
                    <wp:anchor distT="36576" distB="36576" distL="36576" distR="36576" simplePos="0" relativeHeight="251662336" behindDoc="0" locked="0" layoutInCell="1" allowOverlap="1" wp14:anchorId="129A2EB0" wp14:editId="3FFDC106">
                      <wp:simplePos x="0" y="0"/>
                      <wp:positionH relativeFrom="column">
                        <wp:posOffset>3981450</wp:posOffset>
                      </wp:positionH>
                      <wp:positionV relativeFrom="paragraph">
                        <wp:posOffset>-319405</wp:posOffset>
                      </wp:positionV>
                      <wp:extent cx="2362200" cy="762000"/>
                      <wp:effectExtent l="0" t="0" r="0" b="0"/>
                      <wp:wrapNone/>
                      <wp:docPr id="3" name="Text Box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362200" cy="7620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>
                                <a:noFill/>
                              </a:ln>
                              <a:effectLst/>
                              <a:extLst>
                                <a:ext uri="{91240B29-F687-4F45-9708-019B960494DF}">
                                  <a14:hiddenLine xmlns:a14="http://schemas.microsoft.com/office/drawing/2010/main" w="0" algn="in">
                                    <a:solidFill>
                                      <a:schemeClr val="dk1">
                                        <a:lumMod val="0"/>
                                        <a:lumOff val="0"/>
                                      </a:schemeClr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rgbClr val="CCCCCC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txbx>
                              <w:txbxContent>
                                <w:p w:rsidR="0080380A" w:rsidRPr="00FF4F52" w:rsidRDefault="0080380A" w:rsidP="0080380A">
                                  <w:pPr>
                                    <w:widowControl w:val="0"/>
                                    <w:spacing w:after="0" w:line="240" w:lineRule="atLeast"/>
                                    <w:rPr>
                                      <w:rFonts w:ascii="Arial" w:hAnsi="Arial" w:cs="Arial"/>
                                      <w:b/>
                                      <w:sz w:val="20"/>
                                      <w:lang w:val="en-US"/>
                                    </w:rPr>
                                  </w:pPr>
                                  <w:r w:rsidRPr="00FF4F52">
                                    <w:rPr>
                                      <w:rFonts w:ascii="Arial" w:hAnsi="Arial" w:cs="Arial"/>
                                      <w:b/>
                                      <w:sz w:val="20"/>
                                      <w:lang w:val="en-US"/>
                                    </w:rPr>
                                    <w:t>Phone     : (+</w:t>
                                  </w:r>
                                  <w:r w:rsidR="00FF4F52" w:rsidRPr="00FF4F52">
                                    <w:rPr>
                                      <w:rFonts w:ascii="Arial" w:hAnsi="Arial" w:cs="Arial"/>
                                      <w:b/>
                                      <w:sz w:val="20"/>
                                      <w:lang w:val="en-US"/>
                                    </w:rPr>
                                    <w:t>62 341</w:t>
                                  </w:r>
                                  <w:r w:rsidRPr="00FF4F52">
                                    <w:rPr>
                                      <w:rFonts w:ascii="Arial" w:hAnsi="Arial" w:cs="Arial"/>
                                      <w:b/>
                                      <w:sz w:val="20"/>
                                      <w:lang w:val="en-US"/>
                                    </w:rPr>
                                    <w:t xml:space="preserve">) </w:t>
                                  </w:r>
                                  <w:r w:rsidR="00FF4F52" w:rsidRPr="00FF4F52">
                                    <w:rPr>
                                      <w:rFonts w:ascii="Arial" w:hAnsi="Arial" w:cs="Arial"/>
                                      <w:b/>
                                      <w:sz w:val="20"/>
                                      <w:lang w:val="en-US"/>
                                    </w:rPr>
                                    <w:t>571996</w:t>
                                  </w:r>
                                </w:p>
                                <w:p w:rsidR="0080380A" w:rsidRPr="00FF4F52" w:rsidRDefault="00981FB2" w:rsidP="0080380A">
                                  <w:pPr>
                                    <w:widowControl w:val="0"/>
                                    <w:spacing w:after="0" w:line="240" w:lineRule="atLeast"/>
                                    <w:rPr>
                                      <w:rFonts w:ascii="Arial" w:hAnsi="Arial" w:cs="Arial"/>
                                      <w:b/>
                                      <w:sz w:val="20"/>
                                      <w:lang w:val="en-US"/>
                                    </w:rPr>
                                  </w:pPr>
                                  <w:r w:rsidRPr="00FF4F52">
                                    <w:rPr>
                                      <w:rFonts w:ascii="Arial" w:hAnsi="Arial" w:cs="Arial"/>
                                      <w:b/>
                                      <w:sz w:val="20"/>
                                      <w:lang w:val="en-US"/>
                                    </w:rPr>
                                    <w:t xml:space="preserve">                 </w:t>
                                  </w:r>
                                  <w:r w:rsidR="00FF4F52" w:rsidRPr="00FF4F52">
                                    <w:rPr>
                                      <w:rFonts w:ascii="Arial" w:hAnsi="Arial" w:cs="Arial"/>
                                      <w:b/>
                                      <w:sz w:val="20"/>
                                      <w:lang w:val="en-US"/>
                                    </w:rPr>
                                    <w:t xml:space="preserve"> (+62 341</w:t>
                                  </w:r>
                                  <w:r w:rsidR="0080380A" w:rsidRPr="00FF4F52">
                                    <w:rPr>
                                      <w:rFonts w:ascii="Arial" w:hAnsi="Arial" w:cs="Arial"/>
                                      <w:b/>
                                      <w:sz w:val="20"/>
                                      <w:lang w:val="en-US"/>
                                    </w:rPr>
                                    <w:t xml:space="preserve">) </w:t>
                                  </w:r>
                                  <w:r w:rsidR="00FF4F52" w:rsidRPr="00FF4F52">
                                    <w:rPr>
                                      <w:rFonts w:ascii="Arial" w:hAnsi="Arial" w:cs="Arial"/>
                                      <w:b/>
                                      <w:sz w:val="20"/>
                                      <w:lang w:val="en-US"/>
                                    </w:rPr>
                                    <w:t>582366</w:t>
                                  </w:r>
                                </w:p>
                                <w:p w:rsidR="0080380A" w:rsidRPr="00FF4F52" w:rsidRDefault="0080380A" w:rsidP="0080380A">
                                  <w:pPr>
                                    <w:widowControl w:val="0"/>
                                    <w:spacing w:after="0" w:line="240" w:lineRule="atLeast"/>
                                    <w:rPr>
                                      <w:rFonts w:ascii="Arial" w:hAnsi="Arial" w:cs="Arial"/>
                                      <w:b/>
                                      <w:sz w:val="20"/>
                                      <w:lang w:val="en-US"/>
                                    </w:rPr>
                                  </w:pPr>
                                  <w:r w:rsidRPr="00FF4F52">
                                    <w:rPr>
                                      <w:rFonts w:ascii="Arial" w:hAnsi="Arial" w:cs="Arial"/>
                                      <w:b/>
                                      <w:sz w:val="20"/>
                                      <w:lang w:val="en-US"/>
                                    </w:rPr>
                                    <w:t xml:space="preserve">E-mail     : </w:t>
                                  </w:r>
                                  <w:r w:rsidR="00FF4F52" w:rsidRPr="00FF4F52">
                                    <w:rPr>
                                      <w:rFonts w:ascii="Arial" w:hAnsi="Arial" w:cs="Arial"/>
                                      <w:b/>
                                      <w:sz w:val="20"/>
                                      <w:lang w:val="en-US"/>
                                    </w:rPr>
                                    <w:t>fe</w:t>
                                  </w:r>
                                  <w:r w:rsidRPr="00FF4F52">
                                    <w:rPr>
                                      <w:rFonts w:ascii="Arial" w:hAnsi="Arial" w:cs="Arial"/>
                                      <w:b/>
                                      <w:sz w:val="20"/>
                                      <w:lang w:val="en-US"/>
                                    </w:rPr>
                                    <w:t>@</w:t>
                                  </w:r>
                                  <w:r w:rsidR="00FF4F52" w:rsidRPr="00FF4F52">
                                    <w:rPr>
                                      <w:rFonts w:ascii="Arial" w:hAnsi="Arial" w:cs="Arial"/>
                                      <w:b/>
                                      <w:sz w:val="20"/>
                                      <w:lang w:val="en-US"/>
                                    </w:rPr>
                                    <w:t>unisma</w:t>
                                  </w:r>
                                  <w:r w:rsidRPr="00FF4F52">
                                    <w:rPr>
                                      <w:rFonts w:ascii="Arial" w:hAnsi="Arial" w:cs="Arial"/>
                                      <w:b/>
                                      <w:sz w:val="20"/>
                                      <w:lang w:val="en-US"/>
                                    </w:rPr>
                                    <w:t>.ac.id</w:t>
                                  </w:r>
                                </w:p>
                                <w:p w:rsidR="00FF4F52" w:rsidRPr="00FF4F52" w:rsidRDefault="0080380A" w:rsidP="00FF4F52">
                                  <w:pPr>
                                    <w:widowControl w:val="0"/>
                                    <w:spacing w:after="0" w:line="240" w:lineRule="atLeast"/>
                                    <w:rPr>
                                      <w:rFonts w:ascii="Arial" w:hAnsi="Arial" w:cs="Arial"/>
                                      <w:b/>
                                      <w:sz w:val="20"/>
                                      <w:lang w:val="en-US"/>
                                    </w:rPr>
                                  </w:pPr>
                                  <w:r w:rsidRPr="00FF4F52">
                                    <w:rPr>
                                      <w:rFonts w:ascii="Arial" w:hAnsi="Arial" w:cs="Arial"/>
                                      <w:b/>
                                      <w:sz w:val="20"/>
                                      <w:lang w:val="en-US"/>
                                    </w:rPr>
                                    <w:t xml:space="preserve">Website </w:t>
                                  </w:r>
                                  <w:r w:rsidR="00981FB2" w:rsidRPr="00FF4F52">
                                    <w:rPr>
                                      <w:rFonts w:ascii="Arial" w:hAnsi="Arial" w:cs="Arial"/>
                                      <w:b/>
                                      <w:sz w:val="20"/>
                                      <w:lang w:val="en-US"/>
                                    </w:rPr>
                                    <w:t xml:space="preserve"> </w:t>
                                  </w:r>
                                  <w:r w:rsidRPr="00FF4F52">
                                    <w:rPr>
                                      <w:rFonts w:ascii="Arial" w:hAnsi="Arial" w:cs="Arial"/>
                                      <w:b/>
                                      <w:sz w:val="20"/>
                                      <w:lang w:val="en-US"/>
                                    </w:rPr>
                                    <w:t xml:space="preserve">: </w:t>
                                  </w:r>
                                  <w:r w:rsidR="00FF4F52" w:rsidRPr="00FF4F52">
                                    <w:rPr>
                                      <w:rFonts w:ascii="Arial" w:hAnsi="Arial" w:cs="Arial"/>
                                      <w:b/>
                                      <w:sz w:val="20"/>
                                      <w:lang w:val="en-US"/>
                                    </w:rPr>
                                    <w:t>http://fe.unisma.ac.id</w:t>
                                  </w:r>
                                </w:p>
                                <w:p w:rsidR="0080380A" w:rsidRPr="00FF4F52" w:rsidRDefault="0080380A" w:rsidP="00981FB2">
                                  <w:pPr>
                                    <w:widowControl w:val="0"/>
                                    <w:spacing w:after="0" w:line="240" w:lineRule="atLeast"/>
                                    <w:rPr>
                                      <w:rFonts w:ascii="Arial" w:hAnsi="Arial" w:cs="Arial"/>
                                      <w:b/>
                                      <w:sz w:val="20"/>
                                      <w:lang w:val="en-US"/>
                                    </w:rPr>
                                  </w:pPr>
                                </w:p>
                                <w:p w:rsidR="0080380A" w:rsidRPr="00FF4F52" w:rsidRDefault="0080380A" w:rsidP="0080380A">
                                  <w:pPr>
                                    <w:widowControl w:val="0"/>
                                    <w:rPr>
                                      <w:b/>
                                      <w:sz w:val="16"/>
                                      <w:lang w:val="en-US"/>
                                    </w:rPr>
                                  </w:pPr>
                                  <w:r w:rsidRPr="00FF4F52">
                                    <w:rPr>
                                      <w:b/>
                                      <w:sz w:val="16"/>
                                      <w:lang w:val="en-US"/>
                                    </w:rPr>
                                    <w:t> </w:t>
                                  </w:r>
                                </w:p>
                                <w:p w:rsidR="0080380A" w:rsidRPr="00FF4F52" w:rsidRDefault="0080380A" w:rsidP="0080380A">
                                  <w:pPr>
                                    <w:widowControl w:val="0"/>
                                    <w:rPr>
                                      <w:b/>
                                      <w:color w:val="FF0000"/>
                                      <w:sz w:val="16"/>
                                      <w:lang w:val="en-US"/>
                                    </w:rPr>
                                  </w:pPr>
                                  <w:r w:rsidRPr="00FF4F52">
                                    <w:rPr>
                                      <w:b/>
                                      <w:color w:val="FF0000"/>
                                      <w:sz w:val="16"/>
                                      <w:lang w:val="en-US"/>
                                    </w:rPr>
                                    <w:t> </w:t>
                                  </w:r>
                                </w:p>
                              </w:txbxContent>
                            </wps:txbx>
                            <wps:bodyPr rot="0" vert="horz" wrap="square" lIns="36195" tIns="36195" rIns="36195" bIns="36195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129A2EB0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3" o:spid="_x0000_s1026" type="#_x0000_t202" style="position:absolute;left:0;text-align:left;margin-left:313.5pt;margin-top:-25.15pt;width:186pt;height:60pt;z-index:251662336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" stroked="f" strokecolor="black [0]" strokeweight="0" insetpen="t">
                      <v:shadow color="#ccc"/>
                      <v:textbox inset="2.85pt,2.85pt,2.85pt,2.85pt">
                        <w:txbxContent>
                          <w:p w:rsidR="0080380A" w:rsidRPr="00FF4F52" w:rsidRDefault="0080380A" w:rsidP="0080380A">
                            <w:pPr>
                              <w:widowControl w:val="0"/>
                              <w:spacing w:after="0" w:line="240" w:lineRule="atLeast"/>
                              <w:rPr>
                                <w:rFonts w:ascii="Arial" w:hAnsi="Arial" w:cs="Arial"/>
                                <w:b/>
                                <w:sz w:val="20"/>
                                <w:lang w:val="en-US"/>
                              </w:rPr>
                            </w:pPr>
                            <w:r w:rsidRPr="00FF4F52">
                              <w:rPr>
                                <w:rFonts w:ascii="Arial" w:hAnsi="Arial" w:cs="Arial"/>
                                <w:b/>
                                <w:sz w:val="20"/>
                                <w:lang w:val="en-US"/>
                              </w:rPr>
                              <w:t>Phone     : (+</w:t>
                            </w:r>
                            <w:r w:rsidR="00FF4F52" w:rsidRPr="00FF4F52">
                              <w:rPr>
                                <w:rFonts w:ascii="Arial" w:hAnsi="Arial" w:cs="Arial"/>
                                <w:b/>
                                <w:sz w:val="20"/>
                                <w:lang w:val="en-US"/>
                              </w:rPr>
                              <w:t>62 341</w:t>
                            </w:r>
                            <w:r w:rsidRPr="00FF4F52">
                              <w:rPr>
                                <w:rFonts w:ascii="Arial" w:hAnsi="Arial" w:cs="Arial"/>
                                <w:b/>
                                <w:sz w:val="20"/>
                                <w:lang w:val="en-US"/>
                              </w:rPr>
                              <w:t xml:space="preserve">) </w:t>
                            </w:r>
                            <w:r w:rsidR="00FF4F52" w:rsidRPr="00FF4F52">
                              <w:rPr>
                                <w:rFonts w:ascii="Arial" w:hAnsi="Arial" w:cs="Arial"/>
                                <w:b/>
                                <w:sz w:val="20"/>
                                <w:lang w:val="en-US"/>
                              </w:rPr>
                              <w:t>571996</w:t>
                            </w:r>
                          </w:p>
                          <w:p w:rsidR="0080380A" w:rsidRPr="00FF4F52" w:rsidRDefault="00981FB2" w:rsidP="0080380A">
                            <w:pPr>
                              <w:widowControl w:val="0"/>
                              <w:spacing w:after="0" w:line="240" w:lineRule="atLeast"/>
                              <w:rPr>
                                <w:rFonts w:ascii="Arial" w:hAnsi="Arial" w:cs="Arial"/>
                                <w:b/>
                                <w:sz w:val="20"/>
                                <w:lang w:val="en-US"/>
                              </w:rPr>
                            </w:pPr>
                            <w:r w:rsidRPr="00FF4F52">
                              <w:rPr>
                                <w:rFonts w:ascii="Arial" w:hAnsi="Arial" w:cs="Arial"/>
                                <w:b/>
                                <w:sz w:val="20"/>
                                <w:lang w:val="en-US"/>
                              </w:rPr>
                              <w:t xml:space="preserve">                 </w:t>
                            </w:r>
                            <w:r w:rsidR="00FF4F52" w:rsidRPr="00FF4F52">
                              <w:rPr>
                                <w:rFonts w:ascii="Arial" w:hAnsi="Arial" w:cs="Arial"/>
                                <w:b/>
                                <w:sz w:val="20"/>
                                <w:lang w:val="en-US"/>
                              </w:rPr>
                              <w:t xml:space="preserve"> (+62 341</w:t>
                            </w:r>
                            <w:r w:rsidR="0080380A" w:rsidRPr="00FF4F52">
                              <w:rPr>
                                <w:rFonts w:ascii="Arial" w:hAnsi="Arial" w:cs="Arial"/>
                                <w:b/>
                                <w:sz w:val="20"/>
                                <w:lang w:val="en-US"/>
                              </w:rPr>
                              <w:t xml:space="preserve">) </w:t>
                            </w:r>
                            <w:r w:rsidR="00FF4F52" w:rsidRPr="00FF4F52">
                              <w:rPr>
                                <w:rFonts w:ascii="Arial" w:hAnsi="Arial" w:cs="Arial"/>
                                <w:b/>
                                <w:sz w:val="20"/>
                                <w:lang w:val="en-US"/>
                              </w:rPr>
                              <w:t>582366</w:t>
                            </w:r>
                          </w:p>
                          <w:p w:rsidR="0080380A" w:rsidRPr="00FF4F52" w:rsidRDefault="0080380A" w:rsidP="0080380A">
                            <w:pPr>
                              <w:widowControl w:val="0"/>
                              <w:spacing w:after="0" w:line="240" w:lineRule="atLeast"/>
                              <w:rPr>
                                <w:rFonts w:ascii="Arial" w:hAnsi="Arial" w:cs="Arial"/>
                                <w:b/>
                                <w:sz w:val="20"/>
                                <w:lang w:val="en-US"/>
                              </w:rPr>
                            </w:pPr>
                            <w:r w:rsidRPr="00FF4F52">
                              <w:rPr>
                                <w:rFonts w:ascii="Arial" w:hAnsi="Arial" w:cs="Arial"/>
                                <w:b/>
                                <w:sz w:val="20"/>
                                <w:lang w:val="en-US"/>
                              </w:rPr>
                              <w:t xml:space="preserve">E-mail     : </w:t>
                            </w:r>
                            <w:r w:rsidR="00FF4F52" w:rsidRPr="00FF4F52">
                              <w:rPr>
                                <w:rFonts w:ascii="Arial" w:hAnsi="Arial" w:cs="Arial"/>
                                <w:b/>
                                <w:sz w:val="20"/>
                                <w:lang w:val="en-US"/>
                              </w:rPr>
                              <w:t>fe</w:t>
                            </w:r>
                            <w:r w:rsidRPr="00FF4F52">
                              <w:rPr>
                                <w:rFonts w:ascii="Arial" w:hAnsi="Arial" w:cs="Arial"/>
                                <w:b/>
                                <w:sz w:val="20"/>
                                <w:lang w:val="en-US"/>
                              </w:rPr>
                              <w:t>@</w:t>
                            </w:r>
                            <w:r w:rsidR="00FF4F52" w:rsidRPr="00FF4F52">
                              <w:rPr>
                                <w:rFonts w:ascii="Arial" w:hAnsi="Arial" w:cs="Arial"/>
                                <w:b/>
                                <w:sz w:val="20"/>
                                <w:lang w:val="en-US"/>
                              </w:rPr>
                              <w:t>unisma</w:t>
                            </w:r>
                            <w:r w:rsidRPr="00FF4F52">
                              <w:rPr>
                                <w:rFonts w:ascii="Arial" w:hAnsi="Arial" w:cs="Arial"/>
                                <w:b/>
                                <w:sz w:val="20"/>
                                <w:lang w:val="en-US"/>
                              </w:rPr>
                              <w:t>.ac.id</w:t>
                            </w:r>
                          </w:p>
                          <w:p w:rsidR="00FF4F52" w:rsidRPr="00FF4F52" w:rsidRDefault="0080380A" w:rsidP="00FF4F52">
                            <w:pPr>
                              <w:widowControl w:val="0"/>
                              <w:spacing w:after="0" w:line="240" w:lineRule="atLeast"/>
                              <w:rPr>
                                <w:rFonts w:ascii="Arial" w:hAnsi="Arial" w:cs="Arial"/>
                                <w:b/>
                                <w:sz w:val="20"/>
                                <w:lang w:val="en-US"/>
                              </w:rPr>
                            </w:pPr>
                            <w:r w:rsidRPr="00FF4F52">
                              <w:rPr>
                                <w:rFonts w:ascii="Arial" w:hAnsi="Arial" w:cs="Arial"/>
                                <w:b/>
                                <w:sz w:val="20"/>
                                <w:lang w:val="en-US"/>
                              </w:rPr>
                              <w:t xml:space="preserve">Website </w:t>
                            </w:r>
                            <w:r w:rsidR="00981FB2" w:rsidRPr="00FF4F52">
                              <w:rPr>
                                <w:rFonts w:ascii="Arial" w:hAnsi="Arial" w:cs="Arial"/>
                                <w:b/>
                                <w:sz w:val="20"/>
                                <w:lang w:val="en-US"/>
                              </w:rPr>
                              <w:t xml:space="preserve"> </w:t>
                            </w:r>
                            <w:r w:rsidRPr="00FF4F52">
                              <w:rPr>
                                <w:rFonts w:ascii="Arial" w:hAnsi="Arial" w:cs="Arial"/>
                                <w:b/>
                                <w:sz w:val="20"/>
                                <w:lang w:val="en-US"/>
                              </w:rPr>
                              <w:t xml:space="preserve">: </w:t>
                            </w:r>
                            <w:r w:rsidR="00FF4F52" w:rsidRPr="00FF4F52">
                              <w:rPr>
                                <w:rFonts w:ascii="Arial" w:hAnsi="Arial" w:cs="Arial"/>
                                <w:b/>
                                <w:sz w:val="20"/>
                                <w:lang w:val="en-US"/>
                              </w:rPr>
                              <w:t>http://fe.unisma.ac.id</w:t>
                            </w:r>
                          </w:p>
                          <w:p w:rsidR="0080380A" w:rsidRPr="00FF4F52" w:rsidRDefault="0080380A" w:rsidP="00981FB2">
                            <w:pPr>
                              <w:widowControl w:val="0"/>
                              <w:spacing w:after="0" w:line="240" w:lineRule="atLeast"/>
                              <w:rPr>
                                <w:rFonts w:ascii="Arial" w:hAnsi="Arial" w:cs="Arial"/>
                                <w:b/>
                                <w:sz w:val="20"/>
                                <w:lang w:val="en-US"/>
                              </w:rPr>
                            </w:pPr>
                          </w:p>
                          <w:p w:rsidR="0080380A" w:rsidRPr="00FF4F52" w:rsidRDefault="0080380A" w:rsidP="0080380A">
                            <w:pPr>
                              <w:widowControl w:val="0"/>
                              <w:rPr>
                                <w:b/>
                                <w:sz w:val="16"/>
                                <w:lang w:val="en-US"/>
                              </w:rPr>
                            </w:pPr>
                            <w:r w:rsidRPr="00FF4F52">
                              <w:rPr>
                                <w:b/>
                                <w:sz w:val="16"/>
                                <w:lang w:val="en-US"/>
                              </w:rPr>
                              <w:t> </w:t>
                            </w:r>
                          </w:p>
                          <w:p w:rsidR="0080380A" w:rsidRPr="00FF4F52" w:rsidRDefault="0080380A" w:rsidP="0080380A">
                            <w:pPr>
                              <w:widowControl w:val="0"/>
                              <w:rPr>
                                <w:b/>
                                <w:color w:val="FF0000"/>
                                <w:sz w:val="16"/>
                                <w:lang w:val="en-US"/>
                              </w:rPr>
                            </w:pPr>
                            <w:r w:rsidRPr="00FF4F52">
                              <w:rPr>
                                <w:b/>
                                <w:color w:val="FF0000"/>
                                <w:sz w:val="16"/>
                                <w:lang w:val="en-US"/>
                              </w:rPr>
                              <w:t> 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023CC8">
              <w:rPr>
                <w:noProof/>
                <w:lang w:val="en-US"/>
              </w:rPr>
              <mc:AlternateContent>
                <mc:Choice Requires="wps">
                  <w:drawing>
                    <wp:anchor distT="36576" distB="36576" distL="36576" distR="36576" simplePos="0" relativeHeight="251661312" behindDoc="0" locked="0" layoutInCell="1" allowOverlap="1" wp14:anchorId="04E2C7AB" wp14:editId="0B129F5A">
                      <wp:simplePos x="0" y="0"/>
                      <wp:positionH relativeFrom="column">
                        <wp:posOffset>-333375</wp:posOffset>
                      </wp:positionH>
                      <wp:positionV relativeFrom="paragraph">
                        <wp:posOffset>-328929</wp:posOffset>
                      </wp:positionV>
                      <wp:extent cx="2562225" cy="838200"/>
                      <wp:effectExtent l="0" t="0" r="9525" b="0"/>
                      <wp:wrapNone/>
                      <wp:docPr id="4" name="Text Box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562225" cy="8382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>
                                <a:noFill/>
                              </a:ln>
                              <a:effectLst/>
                              <a:extLst>
                                <a:ext uri="{91240B29-F687-4F45-9708-019B960494DF}">
                                  <a14:hiddenLine xmlns:a14="http://schemas.microsoft.com/office/drawing/2010/main" w="0" algn="in">
                                    <a:solidFill>
                                      <a:schemeClr val="dk1">
                                        <a:lumMod val="0"/>
                                        <a:lumOff val="0"/>
                                      </a:schemeClr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rgbClr val="CCCCCC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txbx>
                              <w:txbxContent>
                                <w:p w:rsidR="00CD4423" w:rsidRPr="00FF4F52" w:rsidRDefault="0080380A" w:rsidP="00EC28E0">
                                  <w:pPr>
                                    <w:widowControl w:val="0"/>
                                    <w:spacing w:after="0" w:line="240" w:lineRule="atLeast"/>
                                    <w:rPr>
                                      <w:rFonts w:ascii="Arial" w:hAnsi="Arial" w:cs="Arial"/>
                                      <w:b/>
                                      <w:sz w:val="20"/>
                                      <w:lang w:val="en-US"/>
                                    </w:rPr>
                                  </w:pPr>
                                  <w:r w:rsidRPr="00FF4F52">
                                    <w:rPr>
                                      <w:rFonts w:ascii="Arial" w:hAnsi="Arial" w:cs="Arial"/>
                                      <w:b/>
                                      <w:sz w:val="20"/>
                                      <w:lang w:val="en-US"/>
                                    </w:rPr>
                                    <w:t>Faculty of Economics</w:t>
                                  </w:r>
                                </w:p>
                                <w:p w:rsidR="0080380A" w:rsidRPr="00FF4F52" w:rsidRDefault="00CD4423" w:rsidP="00EC28E0">
                                  <w:pPr>
                                    <w:widowControl w:val="0"/>
                                    <w:spacing w:after="0" w:line="240" w:lineRule="atLeast"/>
                                    <w:rPr>
                                      <w:rFonts w:ascii="Arial" w:hAnsi="Arial" w:cs="Arial"/>
                                      <w:b/>
                                      <w:sz w:val="20"/>
                                      <w:lang w:val="en-US"/>
                                    </w:rPr>
                                  </w:pPr>
                                  <w:r w:rsidRPr="00FF4F52">
                                    <w:rPr>
                                      <w:rFonts w:ascii="Arial" w:hAnsi="Arial" w:cs="Arial"/>
                                      <w:b/>
                                      <w:sz w:val="20"/>
                                      <w:lang w:val="en-US"/>
                                    </w:rPr>
                                    <w:t>University of Islam Malang</w:t>
                                  </w:r>
                                </w:p>
                                <w:p w:rsidR="00CD4423" w:rsidRPr="00FF4F52" w:rsidRDefault="00CD4423" w:rsidP="00EC28E0">
                                  <w:pPr>
                                    <w:widowControl w:val="0"/>
                                    <w:spacing w:after="0" w:line="240" w:lineRule="atLeast"/>
                                    <w:rPr>
                                      <w:rFonts w:ascii="Arial" w:hAnsi="Arial" w:cs="Arial"/>
                                      <w:b/>
                                      <w:sz w:val="20"/>
                                      <w:lang w:val="en-US"/>
                                    </w:rPr>
                                  </w:pPr>
                                  <w:r w:rsidRPr="00FF4F52">
                                    <w:rPr>
                                      <w:rFonts w:ascii="Arial" w:hAnsi="Arial" w:cs="Arial"/>
                                      <w:b/>
                                      <w:sz w:val="20"/>
                                      <w:lang w:val="en-US"/>
                                    </w:rPr>
                                    <w:t>Jl. MT. Haryono 193</w:t>
                                  </w:r>
                                </w:p>
                                <w:p w:rsidR="0080380A" w:rsidRPr="00FF4F52" w:rsidRDefault="00CD4423" w:rsidP="00EC28E0">
                                  <w:pPr>
                                    <w:widowControl w:val="0"/>
                                    <w:spacing w:after="0" w:line="240" w:lineRule="atLeast"/>
                                    <w:rPr>
                                      <w:rFonts w:ascii="Arial" w:hAnsi="Arial" w:cs="Arial"/>
                                      <w:b/>
                                      <w:sz w:val="20"/>
                                      <w:lang w:val="en-US"/>
                                    </w:rPr>
                                  </w:pPr>
                                  <w:r w:rsidRPr="00FF4F52">
                                    <w:rPr>
                                      <w:rFonts w:ascii="Arial" w:hAnsi="Arial" w:cs="Arial"/>
                                      <w:b/>
                                      <w:sz w:val="20"/>
                                      <w:lang w:val="en-US"/>
                                    </w:rPr>
                                    <w:t>Malang</w:t>
                                  </w:r>
                                  <w:r w:rsidR="00981FB2" w:rsidRPr="00FF4F52">
                                    <w:rPr>
                                      <w:rFonts w:ascii="Arial" w:hAnsi="Arial" w:cs="Arial"/>
                                      <w:b/>
                                      <w:sz w:val="20"/>
                                      <w:lang w:val="en-US"/>
                                    </w:rPr>
                                    <w:t xml:space="preserve">, </w:t>
                                  </w:r>
                                  <w:r w:rsidR="00642E77" w:rsidRPr="00FF4F52">
                                    <w:rPr>
                                      <w:rFonts w:ascii="Arial" w:hAnsi="Arial" w:cs="Arial"/>
                                      <w:b/>
                                      <w:sz w:val="20"/>
                                      <w:lang w:val="en-US"/>
                                    </w:rPr>
                                    <w:t xml:space="preserve">Indonesia, </w:t>
                                  </w:r>
                                  <w:r w:rsidRPr="00FF4F52">
                                    <w:rPr>
                                      <w:rFonts w:ascii="Arial" w:hAnsi="Arial" w:cs="Arial"/>
                                      <w:b/>
                                      <w:sz w:val="20"/>
                                      <w:lang w:val="en-US"/>
                                    </w:rPr>
                                    <w:t>65144</w:t>
                                  </w:r>
                                </w:p>
                              </w:txbxContent>
                            </wps:txbx>
                            <wps:bodyPr rot="0" vert="horz" wrap="square" lIns="36195" tIns="36195" rIns="36195" bIns="36195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4E2C7AB" id="Text Box 4" o:spid="_x0000_s1027" type="#_x0000_t202" style="position:absolute;left:0;text-align:left;margin-left:-26.25pt;margin-top:-25.9pt;width:201.75pt;height:66pt;z-index:251661312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" stroked="f" strokecolor="black [0]" strokeweight="0" insetpen="t">
                      <v:shadow color="#ccc"/>
                      <v:textbox inset="2.85pt,2.85pt,2.85pt,2.85pt">
                        <w:txbxContent>
                          <w:p w:rsidR="00CD4423" w:rsidRPr="00FF4F52" w:rsidRDefault="0080380A" w:rsidP="00EC28E0">
                            <w:pPr>
                              <w:widowControl w:val="0"/>
                              <w:spacing w:after="0" w:line="240" w:lineRule="atLeast"/>
                              <w:rPr>
                                <w:rFonts w:ascii="Arial" w:hAnsi="Arial" w:cs="Arial"/>
                                <w:b/>
                                <w:sz w:val="20"/>
                                <w:lang w:val="en-US"/>
                              </w:rPr>
                            </w:pPr>
                            <w:r w:rsidRPr="00FF4F52">
                              <w:rPr>
                                <w:rFonts w:ascii="Arial" w:hAnsi="Arial" w:cs="Arial"/>
                                <w:b/>
                                <w:sz w:val="20"/>
                                <w:lang w:val="en-US"/>
                              </w:rPr>
                              <w:t>Faculty of Economics</w:t>
                            </w:r>
                          </w:p>
                          <w:p w:rsidR="0080380A" w:rsidRPr="00FF4F52" w:rsidRDefault="00CD4423" w:rsidP="00EC28E0">
                            <w:pPr>
                              <w:widowControl w:val="0"/>
                              <w:spacing w:after="0" w:line="240" w:lineRule="atLeast"/>
                              <w:rPr>
                                <w:rFonts w:ascii="Arial" w:hAnsi="Arial" w:cs="Arial"/>
                                <w:b/>
                                <w:sz w:val="20"/>
                                <w:lang w:val="en-US"/>
                              </w:rPr>
                            </w:pPr>
                            <w:r w:rsidRPr="00FF4F52">
                              <w:rPr>
                                <w:rFonts w:ascii="Arial" w:hAnsi="Arial" w:cs="Arial"/>
                                <w:b/>
                                <w:sz w:val="20"/>
                                <w:lang w:val="en-US"/>
                              </w:rPr>
                              <w:t>University of Islam Malang</w:t>
                            </w:r>
                          </w:p>
                          <w:p w:rsidR="00CD4423" w:rsidRPr="00FF4F52" w:rsidRDefault="00CD4423" w:rsidP="00EC28E0">
                            <w:pPr>
                              <w:widowControl w:val="0"/>
                              <w:spacing w:after="0" w:line="240" w:lineRule="atLeast"/>
                              <w:rPr>
                                <w:rFonts w:ascii="Arial" w:hAnsi="Arial" w:cs="Arial"/>
                                <w:b/>
                                <w:sz w:val="20"/>
                                <w:lang w:val="en-US"/>
                              </w:rPr>
                            </w:pPr>
                            <w:r w:rsidRPr="00FF4F52">
                              <w:rPr>
                                <w:rFonts w:ascii="Arial" w:hAnsi="Arial" w:cs="Arial"/>
                                <w:b/>
                                <w:sz w:val="20"/>
                                <w:lang w:val="en-US"/>
                              </w:rPr>
                              <w:t>Jl. MT. Haryono 193</w:t>
                            </w:r>
                          </w:p>
                          <w:p w:rsidR="0080380A" w:rsidRPr="00FF4F52" w:rsidRDefault="00CD4423" w:rsidP="00EC28E0">
                            <w:pPr>
                              <w:widowControl w:val="0"/>
                              <w:spacing w:after="0" w:line="240" w:lineRule="atLeast"/>
                              <w:rPr>
                                <w:rFonts w:ascii="Arial" w:hAnsi="Arial" w:cs="Arial"/>
                                <w:b/>
                                <w:sz w:val="20"/>
                                <w:lang w:val="en-US"/>
                              </w:rPr>
                            </w:pPr>
                            <w:r w:rsidRPr="00FF4F52">
                              <w:rPr>
                                <w:rFonts w:ascii="Arial" w:hAnsi="Arial" w:cs="Arial"/>
                                <w:b/>
                                <w:sz w:val="20"/>
                                <w:lang w:val="en-US"/>
                              </w:rPr>
                              <w:t>Malang</w:t>
                            </w:r>
                            <w:r w:rsidR="00981FB2" w:rsidRPr="00FF4F52">
                              <w:rPr>
                                <w:rFonts w:ascii="Arial" w:hAnsi="Arial" w:cs="Arial"/>
                                <w:b/>
                                <w:sz w:val="20"/>
                                <w:lang w:val="en-US"/>
                              </w:rPr>
                              <w:t xml:space="preserve">, </w:t>
                            </w:r>
                            <w:r w:rsidR="00642E77" w:rsidRPr="00FF4F52">
                              <w:rPr>
                                <w:rFonts w:ascii="Arial" w:hAnsi="Arial" w:cs="Arial"/>
                                <w:b/>
                                <w:sz w:val="20"/>
                                <w:lang w:val="en-US"/>
                              </w:rPr>
                              <w:t xml:space="preserve">Indonesia, </w:t>
                            </w:r>
                            <w:r w:rsidRPr="00FF4F52">
                              <w:rPr>
                                <w:rFonts w:ascii="Arial" w:hAnsi="Arial" w:cs="Arial"/>
                                <w:b/>
                                <w:sz w:val="20"/>
                                <w:lang w:val="en-US"/>
                              </w:rPr>
                              <w:t>65144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80380A">
              <w:t xml:space="preserve">Page </w:t>
            </w:r>
            <w:r w:rsidR="0080380A">
              <w:rPr>
                <w:b/>
                <w:bCs/>
                <w:sz w:val="24"/>
                <w:szCs w:val="24"/>
              </w:rPr>
              <w:fldChar w:fldCharType="begin"/>
            </w:r>
            <w:r w:rsidR="0080380A">
              <w:rPr>
                <w:b/>
                <w:bCs/>
              </w:rPr>
              <w:instrText xml:space="preserve"> PAGE </w:instrText>
            </w:r>
            <w:r w:rsidR="0080380A">
              <w:rPr>
                <w:b/>
                <w:bCs/>
                <w:sz w:val="24"/>
                <w:szCs w:val="24"/>
              </w:rPr>
              <w:fldChar w:fldCharType="separate"/>
            </w:r>
            <w:r w:rsidR="00E84B8C">
              <w:rPr>
                <w:b/>
                <w:bCs/>
                <w:noProof/>
              </w:rPr>
              <w:t>1</w:t>
            </w:r>
            <w:r w:rsidR="0080380A">
              <w:rPr>
                <w:b/>
                <w:bCs/>
                <w:sz w:val="24"/>
                <w:szCs w:val="24"/>
              </w:rPr>
              <w:fldChar w:fldCharType="end"/>
            </w:r>
            <w:r w:rsidR="0080380A">
              <w:t xml:space="preserve"> of </w:t>
            </w:r>
            <w:r w:rsidR="0080380A">
              <w:rPr>
                <w:b/>
                <w:bCs/>
                <w:sz w:val="24"/>
                <w:szCs w:val="24"/>
              </w:rPr>
              <w:fldChar w:fldCharType="begin"/>
            </w:r>
            <w:r w:rsidR="0080380A">
              <w:rPr>
                <w:b/>
                <w:bCs/>
              </w:rPr>
              <w:instrText xml:space="preserve"> NUMPAGES  </w:instrText>
            </w:r>
            <w:r w:rsidR="0080380A">
              <w:rPr>
                <w:b/>
                <w:bCs/>
                <w:sz w:val="24"/>
                <w:szCs w:val="24"/>
              </w:rPr>
              <w:fldChar w:fldCharType="separate"/>
            </w:r>
            <w:r w:rsidR="00E84B8C">
              <w:rPr>
                <w:b/>
                <w:bCs/>
                <w:noProof/>
              </w:rPr>
              <w:t>1</w:t>
            </w:r>
            <w:r w:rsidR="0080380A"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80380A" w:rsidRDefault="0080380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E7C88" w:rsidRDefault="00BE7C88" w:rsidP="002D2362">
      <w:pPr>
        <w:spacing w:after="0" w:line="240" w:lineRule="auto"/>
      </w:pPr>
      <w:r>
        <w:separator/>
      </w:r>
    </w:p>
  </w:footnote>
  <w:footnote w:type="continuationSeparator" w:id="0">
    <w:p w:rsidR="00BE7C88" w:rsidRDefault="00BE7C88" w:rsidP="002D236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D2362" w:rsidRDefault="00CD4423" w:rsidP="00CD4423">
    <w:pPr>
      <w:pStyle w:val="Header"/>
      <w:ind w:hanging="1440"/>
    </w:pPr>
    <w:r>
      <w:rPr>
        <w:noProof/>
        <w:sz w:val="24"/>
        <w:szCs w:val="24"/>
        <w:lang w:val="en-US"/>
      </w:rPr>
      <w:drawing>
        <wp:inline distT="0" distB="0" distL="0" distR="0" wp14:anchorId="5B5311B3" wp14:editId="1CDAD7EC">
          <wp:extent cx="7577251" cy="1485900"/>
          <wp:effectExtent l="0" t="0" r="5080" b="0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ageHeaderTitleImage_en_US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77251" cy="14859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xMDEyMDOxMDI2NjFR0lEKTi0uzszPAykwqQUA2i6AsSwAAAA="/>
  </w:docVars>
  <w:rsids>
    <w:rsidRoot w:val="00023CC8"/>
    <w:rsid w:val="00013A14"/>
    <w:rsid w:val="00020C1A"/>
    <w:rsid w:val="00023CC8"/>
    <w:rsid w:val="00034576"/>
    <w:rsid w:val="0003760E"/>
    <w:rsid w:val="00040173"/>
    <w:rsid w:val="00042D9B"/>
    <w:rsid w:val="0006533E"/>
    <w:rsid w:val="000669EF"/>
    <w:rsid w:val="00067CE9"/>
    <w:rsid w:val="00071E9B"/>
    <w:rsid w:val="00073E5A"/>
    <w:rsid w:val="00082AEB"/>
    <w:rsid w:val="00086459"/>
    <w:rsid w:val="00091EEF"/>
    <w:rsid w:val="000951DA"/>
    <w:rsid w:val="00097010"/>
    <w:rsid w:val="000B2886"/>
    <w:rsid w:val="000B444E"/>
    <w:rsid w:val="000C4103"/>
    <w:rsid w:val="000D2C14"/>
    <w:rsid w:val="000D4A75"/>
    <w:rsid w:val="000D65F9"/>
    <w:rsid w:val="000E5C54"/>
    <w:rsid w:val="000F42FF"/>
    <w:rsid w:val="00103859"/>
    <w:rsid w:val="001162D7"/>
    <w:rsid w:val="0012329A"/>
    <w:rsid w:val="00137190"/>
    <w:rsid w:val="00150398"/>
    <w:rsid w:val="001919F7"/>
    <w:rsid w:val="001A049C"/>
    <w:rsid w:val="001A2B35"/>
    <w:rsid w:val="001A5888"/>
    <w:rsid w:val="001B0579"/>
    <w:rsid w:val="001C6D1C"/>
    <w:rsid w:val="001D1C2C"/>
    <w:rsid w:val="001F0958"/>
    <w:rsid w:val="001F14FA"/>
    <w:rsid w:val="0022175C"/>
    <w:rsid w:val="00225DF1"/>
    <w:rsid w:val="00236D98"/>
    <w:rsid w:val="00237226"/>
    <w:rsid w:val="00252AC4"/>
    <w:rsid w:val="00255E18"/>
    <w:rsid w:val="002569B1"/>
    <w:rsid w:val="00270433"/>
    <w:rsid w:val="00273385"/>
    <w:rsid w:val="00273F32"/>
    <w:rsid w:val="00281C8A"/>
    <w:rsid w:val="002961A9"/>
    <w:rsid w:val="002A6EAF"/>
    <w:rsid w:val="002B6930"/>
    <w:rsid w:val="002C4FB0"/>
    <w:rsid w:val="002C6160"/>
    <w:rsid w:val="002D2362"/>
    <w:rsid w:val="002D25CC"/>
    <w:rsid w:val="002D2F7D"/>
    <w:rsid w:val="002D7713"/>
    <w:rsid w:val="002E276F"/>
    <w:rsid w:val="00305022"/>
    <w:rsid w:val="00310324"/>
    <w:rsid w:val="00312BFD"/>
    <w:rsid w:val="003146EF"/>
    <w:rsid w:val="0032708B"/>
    <w:rsid w:val="00330E5A"/>
    <w:rsid w:val="00330FCD"/>
    <w:rsid w:val="003436F3"/>
    <w:rsid w:val="003460CB"/>
    <w:rsid w:val="00353F3F"/>
    <w:rsid w:val="00356981"/>
    <w:rsid w:val="003630B3"/>
    <w:rsid w:val="00367F21"/>
    <w:rsid w:val="00370854"/>
    <w:rsid w:val="00375A54"/>
    <w:rsid w:val="00386D7B"/>
    <w:rsid w:val="003C17E8"/>
    <w:rsid w:val="003C70C6"/>
    <w:rsid w:val="003C7E80"/>
    <w:rsid w:val="003D492D"/>
    <w:rsid w:val="003E449B"/>
    <w:rsid w:val="003F0E00"/>
    <w:rsid w:val="004062CB"/>
    <w:rsid w:val="00407DCC"/>
    <w:rsid w:val="00426CA1"/>
    <w:rsid w:val="00431363"/>
    <w:rsid w:val="00435282"/>
    <w:rsid w:val="00441E01"/>
    <w:rsid w:val="004448D9"/>
    <w:rsid w:val="00453078"/>
    <w:rsid w:val="004530D5"/>
    <w:rsid w:val="0045609C"/>
    <w:rsid w:val="004576C8"/>
    <w:rsid w:val="00462272"/>
    <w:rsid w:val="00472F90"/>
    <w:rsid w:val="0048192A"/>
    <w:rsid w:val="00481A00"/>
    <w:rsid w:val="004A01B5"/>
    <w:rsid w:val="004A056A"/>
    <w:rsid w:val="004A4A2C"/>
    <w:rsid w:val="004B19AE"/>
    <w:rsid w:val="004B5623"/>
    <w:rsid w:val="004C0AD9"/>
    <w:rsid w:val="004D1A91"/>
    <w:rsid w:val="004D5D97"/>
    <w:rsid w:val="004D6895"/>
    <w:rsid w:val="004E1492"/>
    <w:rsid w:val="004E5DFB"/>
    <w:rsid w:val="004F0F09"/>
    <w:rsid w:val="00503AA5"/>
    <w:rsid w:val="0050643B"/>
    <w:rsid w:val="00506906"/>
    <w:rsid w:val="00522ECE"/>
    <w:rsid w:val="00527D9C"/>
    <w:rsid w:val="00531A81"/>
    <w:rsid w:val="00534464"/>
    <w:rsid w:val="00540A38"/>
    <w:rsid w:val="00546B35"/>
    <w:rsid w:val="00553595"/>
    <w:rsid w:val="0056338B"/>
    <w:rsid w:val="00571991"/>
    <w:rsid w:val="00584E49"/>
    <w:rsid w:val="00591C08"/>
    <w:rsid w:val="005A2B37"/>
    <w:rsid w:val="005A36B3"/>
    <w:rsid w:val="005A4176"/>
    <w:rsid w:val="005A66EF"/>
    <w:rsid w:val="005C720F"/>
    <w:rsid w:val="005E2502"/>
    <w:rsid w:val="005F134A"/>
    <w:rsid w:val="005F4DEE"/>
    <w:rsid w:val="00612C24"/>
    <w:rsid w:val="00624FFA"/>
    <w:rsid w:val="00640A24"/>
    <w:rsid w:val="00642E77"/>
    <w:rsid w:val="00650F0C"/>
    <w:rsid w:val="00652263"/>
    <w:rsid w:val="00654720"/>
    <w:rsid w:val="0065501E"/>
    <w:rsid w:val="00656AF1"/>
    <w:rsid w:val="00657CA7"/>
    <w:rsid w:val="00662744"/>
    <w:rsid w:val="0067406E"/>
    <w:rsid w:val="006858FD"/>
    <w:rsid w:val="006A494A"/>
    <w:rsid w:val="006A6309"/>
    <w:rsid w:val="006B6C17"/>
    <w:rsid w:val="006B742E"/>
    <w:rsid w:val="006B7FB6"/>
    <w:rsid w:val="006C26EC"/>
    <w:rsid w:val="006C5D05"/>
    <w:rsid w:val="006C7F75"/>
    <w:rsid w:val="006E78C7"/>
    <w:rsid w:val="007009F7"/>
    <w:rsid w:val="00703BE3"/>
    <w:rsid w:val="00704B6D"/>
    <w:rsid w:val="00714EC0"/>
    <w:rsid w:val="00721CFB"/>
    <w:rsid w:val="00722F1C"/>
    <w:rsid w:val="00723368"/>
    <w:rsid w:val="00752C67"/>
    <w:rsid w:val="00754D47"/>
    <w:rsid w:val="00761A45"/>
    <w:rsid w:val="00763227"/>
    <w:rsid w:val="00763892"/>
    <w:rsid w:val="00775A96"/>
    <w:rsid w:val="00776670"/>
    <w:rsid w:val="007870F3"/>
    <w:rsid w:val="00793F4D"/>
    <w:rsid w:val="007C46D9"/>
    <w:rsid w:val="007D5C04"/>
    <w:rsid w:val="007E769B"/>
    <w:rsid w:val="007E7EC7"/>
    <w:rsid w:val="00802B04"/>
    <w:rsid w:val="0080380A"/>
    <w:rsid w:val="00804195"/>
    <w:rsid w:val="00813237"/>
    <w:rsid w:val="008258E7"/>
    <w:rsid w:val="0083175D"/>
    <w:rsid w:val="0083333B"/>
    <w:rsid w:val="00834C6F"/>
    <w:rsid w:val="00841DB2"/>
    <w:rsid w:val="00850085"/>
    <w:rsid w:val="00864CAB"/>
    <w:rsid w:val="00866A2E"/>
    <w:rsid w:val="00867792"/>
    <w:rsid w:val="008832F5"/>
    <w:rsid w:val="00891DDA"/>
    <w:rsid w:val="0089473E"/>
    <w:rsid w:val="00895849"/>
    <w:rsid w:val="008A18A4"/>
    <w:rsid w:val="008C3670"/>
    <w:rsid w:val="008D27C6"/>
    <w:rsid w:val="008D40B9"/>
    <w:rsid w:val="008D5297"/>
    <w:rsid w:val="008E4420"/>
    <w:rsid w:val="008F4A42"/>
    <w:rsid w:val="00941FD0"/>
    <w:rsid w:val="00943ADC"/>
    <w:rsid w:val="009546E9"/>
    <w:rsid w:val="00962717"/>
    <w:rsid w:val="00964AF6"/>
    <w:rsid w:val="00976648"/>
    <w:rsid w:val="00981FB2"/>
    <w:rsid w:val="009830ED"/>
    <w:rsid w:val="009838A4"/>
    <w:rsid w:val="009847F8"/>
    <w:rsid w:val="0098680F"/>
    <w:rsid w:val="00995A35"/>
    <w:rsid w:val="009B2C82"/>
    <w:rsid w:val="009B5805"/>
    <w:rsid w:val="009C2F9F"/>
    <w:rsid w:val="009D022B"/>
    <w:rsid w:val="009D5C11"/>
    <w:rsid w:val="009E6404"/>
    <w:rsid w:val="009F7083"/>
    <w:rsid w:val="00A038E7"/>
    <w:rsid w:val="00A07B38"/>
    <w:rsid w:val="00A135B3"/>
    <w:rsid w:val="00A15B66"/>
    <w:rsid w:val="00A175E3"/>
    <w:rsid w:val="00A251A3"/>
    <w:rsid w:val="00A354E0"/>
    <w:rsid w:val="00A47580"/>
    <w:rsid w:val="00A515B6"/>
    <w:rsid w:val="00A62919"/>
    <w:rsid w:val="00A70D5C"/>
    <w:rsid w:val="00A857DD"/>
    <w:rsid w:val="00A86DDA"/>
    <w:rsid w:val="00A914BA"/>
    <w:rsid w:val="00AA2DF9"/>
    <w:rsid w:val="00AA573F"/>
    <w:rsid w:val="00AC4A54"/>
    <w:rsid w:val="00AD1590"/>
    <w:rsid w:val="00AD2E08"/>
    <w:rsid w:val="00AD3FC2"/>
    <w:rsid w:val="00AE144F"/>
    <w:rsid w:val="00AE4187"/>
    <w:rsid w:val="00AF3E89"/>
    <w:rsid w:val="00B01FF7"/>
    <w:rsid w:val="00B15563"/>
    <w:rsid w:val="00B202B5"/>
    <w:rsid w:val="00B22C3D"/>
    <w:rsid w:val="00B321AD"/>
    <w:rsid w:val="00B334BF"/>
    <w:rsid w:val="00B37B7B"/>
    <w:rsid w:val="00B40D51"/>
    <w:rsid w:val="00B44D91"/>
    <w:rsid w:val="00B4742F"/>
    <w:rsid w:val="00B573E2"/>
    <w:rsid w:val="00B602AF"/>
    <w:rsid w:val="00B6609E"/>
    <w:rsid w:val="00B81C69"/>
    <w:rsid w:val="00B85D85"/>
    <w:rsid w:val="00BA21D6"/>
    <w:rsid w:val="00BA3106"/>
    <w:rsid w:val="00BA4905"/>
    <w:rsid w:val="00BA773D"/>
    <w:rsid w:val="00BD0066"/>
    <w:rsid w:val="00BD544A"/>
    <w:rsid w:val="00BD79D4"/>
    <w:rsid w:val="00BE6059"/>
    <w:rsid w:val="00BE7C88"/>
    <w:rsid w:val="00BF6828"/>
    <w:rsid w:val="00C04C53"/>
    <w:rsid w:val="00C15BE0"/>
    <w:rsid w:val="00C17DF8"/>
    <w:rsid w:val="00C220FB"/>
    <w:rsid w:val="00C2574C"/>
    <w:rsid w:val="00C26D49"/>
    <w:rsid w:val="00C32252"/>
    <w:rsid w:val="00C345C5"/>
    <w:rsid w:val="00C42D5E"/>
    <w:rsid w:val="00C6037C"/>
    <w:rsid w:val="00C6661C"/>
    <w:rsid w:val="00C67893"/>
    <w:rsid w:val="00C927E5"/>
    <w:rsid w:val="00CC46D3"/>
    <w:rsid w:val="00CD14F7"/>
    <w:rsid w:val="00CD26C6"/>
    <w:rsid w:val="00CD4423"/>
    <w:rsid w:val="00CD75F2"/>
    <w:rsid w:val="00CF15A7"/>
    <w:rsid w:val="00D108FA"/>
    <w:rsid w:val="00D35B0E"/>
    <w:rsid w:val="00D42311"/>
    <w:rsid w:val="00D425D8"/>
    <w:rsid w:val="00D43C6E"/>
    <w:rsid w:val="00D45D48"/>
    <w:rsid w:val="00D60387"/>
    <w:rsid w:val="00D672FA"/>
    <w:rsid w:val="00D70B3A"/>
    <w:rsid w:val="00D71745"/>
    <w:rsid w:val="00D90C60"/>
    <w:rsid w:val="00DA35C6"/>
    <w:rsid w:val="00DA64E8"/>
    <w:rsid w:val="00DE02CE"/>
    <w:rsid w:val="00DF4973"/>
    <w:rsid w:val="00E102D5"/>
    <w:rsid w:val="00E15767"/>
    <w:rsid w:val="00E2194E"/>
    <w:rsid w:val="00E26ED0"/>
    <w:rsid w:val="00E27E6C"/>
    <w:rsid w:val="00E3364E"/>
    <w:rsid w:val="00E5200A"/>
    <w:rsid w:val="00E617FB"/>
    <w:rsid w:val="00E63577"/>
    <w:rsid w:val="00E63EAE"/>
    <w:rsid w:val="00E76C9D"/>
    <w:rsid w:val="00E84B8C"/>
    <w:rsid w:val="00EA5546"/>
    <w:rsid w:val="00EA7420"/>
    <w:rsid w:val="00EB5783"/>
    <w:rsid w:val="00EC28E0"/>
    <w:rsid w:val="00ED74B8"/>
    <w:rsid w:val="00ED79DE"/>
    <w:rsid w:val="00EE1D6A"/>
    <w:rsid w:val="00EE493B"/>
    <w:rsid w:val="00EE7C7A"/>
    <w:rsid w:val="00EF2FBC"/>
    <w:rsid w:val="00F15411"/>
    <w:rsid w:val="00F21F95"/>
    <w:rsid w:val="00F22229"/>
    <w:rsid w:val="00F23D28"/>
    <w:rsid w:val="00F349DF"/>
    <w:rsid w:val="00F45891"/>
    <w:rsid w:val="00F46877"/>
    <w:rsid w:val="00F54297"/>
    <w:rsid w:val="00F57AE5"/>
    <w:rsid w:val="00F72FB4"/>
    <w:rsid w:val="00F839BE"/>
    <w:rsid w:val="00F87DD4"/>
    <w:rsid w:val="00F9670A"/>
    <w:rsid w:val="00FB0E6D"/>
    <w:rsid w:val="00FB4064"/>
    <w:rsid w:val="00FB5EBB"/>
    <w:rsid w:val="00FB6D5C"/>
    <w:rsid w:val="00FC0D89"/>
    <w:rsid w:val="00FC6C68"/>
    <w:rsid w:val="00FE07C7"/>
    <w:rsid w:val="00FE312F"/>
    <w:rsid w:val="00FF4E47"/>
    <w:rsid w:val="00FF4F52"/>
    <w:rsid w:val="00FF563E"/>
    <w:rsid w:val="00FF70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DDC7D4D"/>
  <w15:docId w15:val="{24A174B9-3186-4BBA-9537-9EC1B4C29F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31A8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B562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7199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1991"/>
    <w:rPr>
      <w:rFonts w:ascii="Tahoma" w:hAnsi="Tahoma" w:cs="Tahoma"/>
      <w:sz w:val="16"/>
      <w:szCs w:val="16"/>
    </w:rPr>
  </w:style>
  <w:style w:type="table" w:customStyle="1" w:styleId="TableGrid1">
    <w:name w:val="Table Grid1"/>
    <w:basedOn w:val="TableNormal"/>
    <w:next w:val="TableGrid"/>
    <w:uiPriority w:val="59"/>
    <w:rsid w:val="00CD26C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2D236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D2362"/>
  </w:style>
  <w:style w:type="paragraph" w:styleId="Footer">
    <w:name w:val="footer"/>
    <w:basedOn w:val="Normal"/>
    <w:link w:val="FooterChar"/>
    <w:uiPriority w:val="99"/>
    <w:unhideWhenUsed/>
    <w:rsid w:val="002D236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D2362"/>
  </w:style>
  <w:style w:type="table" w:customStyle="1" w:styleId="TableGrid2">
    <w:name w:val="Table Grid2"/>
    <w:basedOn w:val="TableNormal"/>
    <w:next w:val="TableGrid"/>
    <w:uiPriority w:val="59"/>
    <w:rsid w:val="0048192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">
    <w:name w:val="Table Grid21"/>
    <w:basedOn w:val="TableNormal"/>
    <w:next w:val="TableGrid"/>
    <w:uiPriority w:val="59"/>
    <w:rsid w:val="00FC0D8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531A81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31A81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531A81"/>
    <w:rPr>
      <w:vertAlign w:val="superscript"/>
    </w:rPr>
  </w:style>
  <w:style w:type="character" w:styleId="BookTitle">
    <w:name w:val="Book Title"/>
    <w:basedOn w:val="DefaultParagraphFont"/>
    <w:uiPriority w:val="33"/>
    <w:qFormat/>
    <w:rsid w:val="006858FD"/>
    <w:rPr>
      <w:b/>
      <w:bCs/>
      <w:smallCaps/>
      <w:spacing w:val="5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CD4423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CD4423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CD4423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62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509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147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3725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187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09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43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255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54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4125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39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2281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2707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759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83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867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950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011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333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613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05046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37996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873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13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064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397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044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6732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684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566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33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877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2430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423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022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751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2302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342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0259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427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77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4284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1CBD2F1-5EBF-45FA-A4DE-3B21DC30BE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6</TotalTime>
  <Pages>1</Pages>
  <Words>105</Words>
  <Characters>60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US</dc:creator>
  <cp:lastModifiedBy>Imroz Mahmud</cp:lastModifiedBy>
  <cp:revision>38</cp:revision>
  <cp:lastPrinted>2016-06-07T04:36:00Z</cp:lastPrinted>
  <dcterms:created xsi:type="dcterms:W3CDTF">2016-06-07T06:34:00Z</dcterms:created>
  <dcterms:modified xsi:type="dcterms:W3CDTF">2018-12-30T17:56:00Z</dcterms:modified>
</cp:coreProperties>
</file>